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7D54F" w14:textId="77777777" w:rsidR="00FB6B83" w:rsidRDefault="00000000">
      <w:pPr>
        <w:pStyle w:val="Title"/>
      </w:pPr>
      <w:r>
        <w:t>exploring measurement vars pt 2</w:t>
      </w:r>
    </w:p>
    <w:p w14:paraId="23D7D550" w14:textId="77777777" w:rsidR="00FB6B83" w:rsidRDefault="00000000">
      <w:pPr>
        <w:pStyle w:val="Date"/>
      </w:pPr>
      <w:r>
        <w:t>2022-08-05</w:t>
      </w:r>
    </w:p>
    <w:p w14:paraId="23D7D551" w14:textId="77777777" w:rsidR="00FB6B8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3D7D552" w14:textId="77777777" w:rsidR="00FB6B83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23D7D553" w14:textId="77777777" w:rsidR="00FB6B8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officer)</w:t>
      </w:r>
    </w:p>
    <w:p w14:paraId="23D7D554" w14:textId="77777777" w:rsidR="00FB6B8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ad_xlsx</w:t>
      </w:r>
    </w:p>
    <w:p w14:paraId="23D7D555" w14:textId="77777777" w:rsidR="00FB6B8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23D7D556" w14:textId="77777777" w:rsidR="00FB6B8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23D7D557" w14:textId="77777777" w:rsidR="00FB6B8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xtrafont)</w:t>
      </w:r>
    </w:p>
    <w:p w14:paraId="23D7D558" w14:textId="77777777" w:rsidR="00FB6B83" w:rsidRDefault="00000000">
      <w:pPr>
        <w:pStyle w:val="SourceCode"/>
      </w:pPr>
      <w:r>
        <w:rPr>
          <w:rStyle w:val="VerbatimChar"/>
        </w:rPr>
        <w:t>## Registering fonts with R</w:t>
      </w:r>
    </w:p>
    <w:p w14:paraId="23D7D559" w14:textId="77777777" w:rsidR="00FB6B8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corr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ritexl)</w:t>
      </w:r>
    </w:p>
    <w:p w14:paraId="23D7D55A" w14:textId="77777777" w:rsidR="00FB6B83" w:rsidRDefault="00000000">
      <w:pPr>
        <w:pStyle w:val="SourceCode"/>
      </w:pPr>
      <w:r>
        <w:rPr>
          <w:rStyle w:val="CommentTok"/>
        </w:rPr>
        <w:t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dding</w:t>
      </w:r>
      <w:r>
        <w:rPr>
          <w:rStyle w:val="NormalTok"/>
        </w:rPr>
        <w:t xml:space="preserve">(ft, </w:t>
      </w:r>
      <w:r>
        <w:rPr>
          <w:rStyle w:val="AttributeTok"/>
        </w:rPr>
        <w:t>padding.to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dding.bott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</w:t>
      </w:r>
      <w:r>
        <w:rPr>
          <w:rStyle w:val="NormalTok"/>
        </w:rPr>
        <w:t xml:space="preserve">(ft, </w:t>
      </w:r>
      <w:r>
        <w:rPr>
          <w:rStyle w:val="AttributeTok"/>
        </w:rPr>
        <w:t>fontname 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size</w:t>
      </w:r>
      <w:r>
        <w:rPr>
          <w:rStyle w:val="NormalTok"/>
        </w:rPr>
        <w:t xml:space="preserve">(ft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>}</w:t>
      </w:r>
    </w:p>
    <w:p w14:paraId="23D7D55B" w14:textId="77777777" w:rsidR="00FB6B83" w:rsidRDefault="00000000">
      <w:pPr>
        <w:pStyle w:val="SourceCode"/>
      </w:pPr>
      <w:r>
        <w:rPr>
          <w:rStyle w:val="NormalTok"/>
        </w:rPr>
        <w:t>correlation_data_full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correlation_data_full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asureNAs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measureNAs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uestionable_measures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questionable_measures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sabel_intra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isabel_intr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ayna_intra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kayna_intr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handler_intra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chandler_intr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jared_intra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jared_intr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nterRR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interRR.xlsx"</w:t>
      </w:r>
      <w:r>
        <w:rPr>
          <w:rStyle w:val="NormalTok"/>
        </w:rPr>
        <w:t>)</w:t>
      </w:r>
    </w:p>
    <w:p w14:paraId="23D7D55C" w14:textId="77777777" w:rsidR="00FB6B83" w:rsidRDefault="00000000">
      <w:pPr>
        <w:pStyle w:val="SourceCode"/>
      </w:pPr>
      <w:r>
        <w:rPr>
          <w:rStyle w:val="NormalTok"/>
        </w:rPr>
        <w:t>measureNAs</w:t>
      </w:r>
      <w:r>
        <w:rPr>
          <w:rStyle w:val="OtherTok"/>
        </w:rPr>
        <w:t>&lt;-</w:t>
      </w:r>
      <w:r>
        <w:rPr>
          <w:rStyle w:val="NormalTok"/>
        </w:rPr>
        <w:t>measureNAs[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correlation_data_full </w:t>
      </w:r>
      <w:r>
        <w:rPr>
          <w:rStyle w:val="OtherTok"/>
        </w:rPr>
        <w:t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ter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sabel_intra </w:t>
      </w:r>
      <w:r>
        <w:rPr>
          <w:rStyle w:val="OtherTok"/>
        </w:rPr>
        <w:t>&lt;-</w:t>
      </w:r>
      <w:r>
        <w:rPr>
          <w:rStyle w:val="NormalTok"/>
        </w:rPr>
        <w:t xml:space="preserve"> isabel_intr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cc_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sabel_intra</w:t>
      </w:r>
      <w:r>
        <w:rPr>
          <w:rStyle w:val="OtherTok"/>
        </w:rPr>
        <w:t>&lt;-</w:t>
      </w:r>
      <w:r>
        <w:rPr>
          <w:rStyle w:val="NormalTok"/>
        </w:rPr>
        <w:t>isabel_intra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>&lt;-</w:t>
      </w:r>
      <w:r>
        <w:rPr>
          <w:rStyle w:val="NormalTok"/>
        </w:rPr>
        <w:t xml:space="preserve"> kayna_intr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cc_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kayna_intra</w:t>
      </w:r>
      <w:r>
        <w:rPr>
          <w:rStyle w:val="OtherTok"/>
        </w:rPr>
        <w:t>&lt;-</w:t>
      </w:r>
      <w:r>
        <w:rPr>
          <w:rStyle w:val="NormalTok"/>
        </w:rPr>
        <w:t>kayna_intra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>&lt;-</w:t>
      </w:r>
      <w:r>
        <w:rPr>
          <w:rStyle w:val="NormalTok"/>
        </w:rPr>
        <w:t xml:space="preserve"> chandler_intr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cc_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handler_intra</w:t>
      </w:r>
      <w:r>
        <w:rPr>
          <w:rStyle w:val="OtherTok"/>
        </w:rPr>
        <w:t>&lt;-</w:t>
      </w:r>
      <w:r>
        <w:rPr>
          <w:rStyle w:val="NormalTok"/>
        </w:rPr>
        <w:t>chandler_intra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>&lt;-</w:t>
      </w:r>
      <w:r>
        <w:rPr>
          <w:rStyle w:val="NormalTok"/>
        </w:rPr>
        <w:t xml:space="preserve"> jared_intr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cc_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jared_intra</w:t>
      </w:r>
      <w:r>
        <w:rPr>
          <w:rStyle w:val="OtherTok"/>
        </w:rPr>
        <w:t>&lt;-</w:t>
      </w:r>
      <w:r>
        <w:rPr>
          <w:rStyle w:val="NormalTok"/>
        </w:rPr>
        <w:t>jared_intra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>&lt;-</w:t>
      </w:r>
      <w:r>
        <w:rPr>
          <w:rStyle w:val="NormalTok"/>
        </w:rPr>
        <w:t xml:space="preserve"> interR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"</w:t>
      </w:r>
      <w:r>
        <w:rPr>
          <w:rStyle w:val="NormalTok"/>
        </w:rPr>
        <w:t>)</w:t>
      </w:r>
    </w:p>
    <w:p w14:paraId="23D7D55D" w14:textId="77777777" w:rsidR="00FB6B83" w:rsidRDefault="00000000"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correlation_data_full, measureNA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easure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cor_icc_nas, isabel_intr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easure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cor_icc_nas, kayna_intr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easure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cor_icc_nas, chandler_intr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easure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cor_icc_nas, jared_intr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easure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cor_icc_nas, interRR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easure_name"</w:t>
      </w:r>
      <w:r>
        <w:rPr>
          <w:rStyle w:val="NormalTok"/>
        </w:rPr>
        <w:t>)</w:t>
      </w:r>
    </w:p>
    <w:p w14:paraId="23D7D55E" w14:textId="77777777" w:rsidR="00FB6B83" w:rsidRDefault="00000000"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>&lt;-</w:t>
      </w:r>
      <w:r>
        <w:rPr>
          <w:rStyle w:val="NormalTok"/>
        </w:rPr>
        <w:t xml:space="preserve"> cor_icc_na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cor_AA_C =</w:t>
      </w:r>
      <w:r>
        <w:rPr>
          <w:rStyle w:val="NormalTok"/>
        </w:rPr>
        <w:t xml:space="preserve"> </w:t>
      </w:r>
      <w:r>
        <w:rPr>
          <w:rStyle w:val="StringTok"/>
        </w:rPr>
        <w:t>"AA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BGl_C =</w:t>
      </w:r>
      <w:r>
        <w:rPr>
          <w:rStyle w:val="NormalTok"/>
        </w:rPr>
        <w:t xml:space="preserve"> </w:t>
      </w:r>
      <w:r>
        <w:rPr>
          <w:rStyle w:val="StringTok"/>
        </w:rPr>
        <w:t>"BGl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BiW_L =</w:t>
      </w:r>
      <w:r>
        <w:rPr>
          <w:rStyle w:val="NormalTok"/>
        </w:rPr>
        <w:t xml:space="preserve"> </w:t>
      </w:r>
      <w:r>
        <w:rPr>
          <w:rStyle w:val="StringTok"/>
        </w:rPr>
        <w:t>"BiW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BiW_C =</w:t>
      </w:r>
      <w:r>
        <w:rPr>
          <w:rStyle w:val="NormalTok"/>
        </w:rPr>
        <w:t xml:space="preserve"> </w:t>
      </w:r>
      <w:r>
        <w:rPr>
          <w:rStyle w:val="StringTok"/>
        </w:rPr>
        <w:t>"BiW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ChCh_C =</w:t>
      </w:r>
      <w:r>
        <w:rPr>
          <w:rStyle w:val="NormalTok"/>
        </w:rPr>
        <w:t xml:space="preserve"> </w:t>
      </w:r>
      <w:r>
        <w:rPr>
          <w:rStyle w:val="StringTok"/>
        </w:rPr>
        <w:t>"ChCh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GoSub_C =</w:t>
      </w:r>
      <w:r>
        <w:rPr>
          <w:rStyle w:val="NormalTok"/>
        </w:rPr>
        <w:t xml:space="preserve"> </w:t>
      </w:r>
      <w:r>
        <w:rPr>
          <w:rStyle w:val="StringTok"/>
        </w:rPr>
        <w:t>"GoSub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NRB_L =</w:t>
      </w:r>
      <w:r>
        <w:rPr>
          <w:rStyle w:val="NormalTok"/>
        </w:rPr>
        <w:t xml:space="preserve"> </w:t>
      </w:r>
      <w:r>
        <w:rPr>
          <w:rStyle w:val="StringTok"/>
        </w:rPr>
        <w:t>"NRB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ProA_L =</w:t>
      </w:r>
      <w:r>
        <w:rPr>
          <w:rStyle w:val="NormalTok"/>
        </w:rPr>
        <w:t xml:space="preserve"> </w:t>
      </w:r>
      <w:r>
        <w:rPr>
          <w:rStyle w:val="StringTok"/>
        </w:rPr>
        <w:t>"ProA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ProA_C =</w:t>
      </w:r>
      <w:r>
        <w:rPr>
          <w:rStyle w:val="NormalTok"/>
        </w:rPr>
        <w:t xml:space="preserve"> </w:t>
      </w:r>
      <w:r>
        <w:rPr>
          <w:rStyle w:val="StringTok"/>
        </w:rPr>
        <w:t>"ProA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ProS_L =</w:t>
      </w:r>
      <w:r>
        <w:rPr>
          <w:rStyle w:val="NormalTok"/>
        </w:rPr>
        <w:t xml:space="preserve"> </w:t>
      </w:r>
      <w:r>
        <w:rPr>
          <w:rStyle w:val="StringTok"/>
        </w:rPr>
        <w:t>"ProS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ProS_C =</w:t>
      </w:r>
      <w:r>
        <w:rPr>
          <w:rStyle w:val="NormalTok"/>
        </w:rPr>
        <w:t xml:space="preserve"> </w:t>
      </w:r>
      <w:r>
        <w:rPr>
          <w:rStyle w:val="StringTok"/>
        </w:rPr>
        <w:t>"Pro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SelP_L =</w:t>
      </w:r>
      <w:r>
        <w:rPr>
          <w:rStyle w:val="NormalTok"/>
        </w:rPr>
        <w:t xml:space="preserve"> </w:t>
      </w:r>
      <w:r>
        <w:rPr>
          <w:rStyle w:val="StringTok"/>
        </w:rPr>
        <w:t>"SelP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SelP_C =</w:t>
      </w:r>
      <w:r>
        <w:rPr>
          <w:rStyle w:val="NormalTok"/>
        </w:rPr>
        <w:t xml:space="preserve"> </w:t>
      </w:r>
      <w:r>
        <w:rPr>
          <w:rStyle w:val="StringTok"/>
        </w:rPr>
        <w:t>"SelP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SelDH_C =</w:t>
      </w:r>
      <w:r>
        <w:rPr>
          <w:rStyle w:val="NormalTok"/>
        </w:rPr>
        <w:t xml:space="preserve"> </w:t>
      </w:r>
      <w:r>
        <w:rPr>
          <w:rStyle w:val="StringTok"/>
        </w:rPr>
        <w:t>"SelDH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SelM_L =</w:t>
      </w:r>
      <w:r>
        <w:rPr>
          <w:rStyle w:val="NormalTok"/>
        </w:rPr>
        <w:t xml:space="preserve"> </w:t>
      </w:r>
      <w:r>
        <w:rPr>
          <w:rStyle w:val="StringTok"/>
        </w:rPr>
        <w:t>"Sel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SnasM_L =</w:t>
      </w:r>
      <w:r>
        <w:rPr>
          <w:rStyle w:val="NormalTok"/>
        </w:rPr>
        <w:t xml:space="preserve"> </w:t>
      </w:r>
      <w:r>
        <w:rPr>
          <w:rStyle w:val="StringTok"/>
        </w:rPr>
        <w:t>"Snas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SnasM_C =</w:t>
      </w:r>
      <w:r>
        <w:rPr>
          <w:rStyle w:val="NormalTok"/>
        </w:rPr>
        <w:t xml:space="preserve"> </w:t>
      </w:r>
      <w:r>
        <w:rPr>
          <w:rStyle w:val="StringTok"/>
        </w:rPr>
        <w:t>"SnasM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SmanM_L =</w:t>
      </w:r>
      <w:r>
        <w:rPr>
          <w:rStyle w:val="NormalTok"/>
        </w:rPr>
        <w:t xml:space="preserve"> </w:t>
      </w:r>
      <w:r>
        <w:rPr>
          <w:rStyle w:val="StringTok"/>
        </w:rPr>
        <w:t>"Sman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SmanM_C =</w:t>
      </w:r>
      <w:r>
        <w:rPr>
          <w:rStyle w:val="NormalTok"/>
        </w:rPr>
        <w:t xml:space="preserve"> </w:t>
      </w:r>
      <w:r>
        <w:rPr>
          <w:rStyle w:val="StringTok"/>
        </w:rPr>
        <w:t>"SmanM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TrHO_C =</w:t>
      </w:r>
      <w:r>
        <w:rPr>
          <w:rStyle w:val="NormalTok"/>
        </w:rPr>
        <w:t xml:space="preserve"> </w:t>
      </w:r>
      <w:r>
        <w:rPr>
          <w:rStyle w:val="StringTok"/>
        </w:rPr>
        <w:t>"TrHO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TrEJ_C =</w:t>
      </w:r>
      <w:r>
        <w:rPr>
          <w:rStyle w:val="NormalTok"/>
        </w:rPr>
        <w:t xml:space="preserve"> </w:t>
      </w:r>
      <w:r>
        <w:rPr>
          <w:rStyle w:val="StringTok"/>
        </w:rPr>
        <w:t>"TrEJ_C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cor_TrGo_C =</w:t>
      </w:r>
      <w:r>
        <w:rPr>
          <w:rStyle w:val="NormalTok"/>
        </w:rPr>
        <w:t xml:space="preserve"> </w:t>
      </w:r>
      <w:r>
        <w:rPr>
          <w:rStyle w:val="StringTok"/>
        </w:rPr>
        <w:t>"TrGo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TrSel_C =</w:t>
      </w:r>
      <w:r>
        <w:rPr>
          <w:rStyle w:val="NormalTok"/>
        </w:rPr>
        <w:t xml:space="preserve"> </w:t>
      </w:r>
      <w:r>
        <w:rPr>
          <w:rStyle w:val="StringTok"/>
        </w:rPr>
        <w:t>"TrSel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TrSman_C =</w:t>
      </w:r>
      <w:r>
        <w:rPr>
          <w:rStyle w:val="NormalTok"/>
        </w:rPr>
        <w:t xml:space="preserve"> </w:t>
      </w:r>
      <w:r>
        <w:rPr>
          <w:rStyle w:val="StringTok"/>
        </w:rPr>
        <w:t>"TrSman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TrSnas_C =</w:t>
      </w:r>
      <w:r>
        <w:rPr>
          <w:rStyle w:val="NormalTok"/>
        </w:rPr>
        <w:t xml:space="preserve"> </w:t>
      </w:r>
      <w:r>
        <w:rPr>
          <w:rStyle w:val="StringTok"/>
        </w:rPr>
        <w:t>"TrSna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TrTr_C =</w:t>
      </w:r>
      <w:r>
        <w:rPr>
          <w:rStyle w:val="NormalTok"/>
        </w:rPr>
        <w:t xml:space="preserve"> </w:t>
      </w:r>
      <w:r>
        <w:rPr>
          <w:rStyle w:val="StringTok"/>
        </w:rPr>
        <w:t>"TrTr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TrTr_L =</w:t>
      </w:r>
      <w:r>
        <w:rPr>
          <w:rStyle w:val="NormalTok"/>
        </w:rPr>
        <w:t xml:space="preserve"> </w:t>
      </w:r>
      <w:r>
        <w:rPr>
          <w:rStyle w:val="StringTok"/>
        </w:rPr>
        <w:t>"TrTr_L"</w:t>
      </w:r>
      <w:r>
        <w:rPr>
          <w:rStyle w:val="NormalTok"/>
        </w:rPr>
        <w:t>)</w:t>
      </w:r>
    </w:p>
    <w:p w14:paraId="23D7D55F" w14:textId="77777777" w:rsidR="00FB6B83" w:rsidRDefault="00000000"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>&lt;-</w:t>
      </w:r>
      <w:r>
        <w:rPr>
          <w:rStyle w:val="NormalTok"/>
        </w:rPr>
        <w:t xml:space="preserve"> cor_icc_na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23D7D560" w14:textId="77777777" w:rsidR="00FB6B83" w:rsidRDefault="00000000">
      <w:pPr>
        <w:pStyle w:val="SourceCode"/>
      </w:pP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or_icc_n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Values for each Measurement Loca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%&gt;% </w:t>
      </w:r>
    </w:p>
    <w:p w14:paraId="23D7D561" w14:textId="5EBB8024" w:rsidR="00FB6B83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1</w:t>
      </w:r>
      <w:r>
        <w:rPr>
          <w:b/>
        </w:rPr>
        <w:fldChar w:fldCharType="end"/>
      </w:r>
      <w:r>
        <w:t>: Values for each Measurement Locati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 w:rsidR="00D37745" w14:paraId="23D7D584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6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name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6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AA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6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BGl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6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BiW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6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BiW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6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ChCh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6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GoSub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6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NRB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6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ProA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6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ProA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6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ProS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6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ProS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6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SelP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6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SelP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7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SelDH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7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SelM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7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SnasM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7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SmanM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7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SmanM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7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SnasM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7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TrHO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7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TrEJ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7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TrGo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7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TrSel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7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TrSman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7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TrSnas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7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TrTr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7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_TrTr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7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NAprops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7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derA_intra_ic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8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derB_intra_ic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8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derC_intra_ic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8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derD_intra_ic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8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er_icc</w:t>
            </w:r>
          </w:p>
        </w:tc>
      </w:tr>
      <w:tr w:rsidR="00D37745" w14:paraId="23D7D5A7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8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86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8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8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6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8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8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8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8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7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8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8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8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2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9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9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9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3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9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9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9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9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9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9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9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4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9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3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9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9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9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9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3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9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4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9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4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9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9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A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3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A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A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A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A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A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A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</w:tr>
      <w:tr w:rsidR="00D37745" w14:paraId="23D7D5CA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A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A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AA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A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A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9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A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A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4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A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B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5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B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B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1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B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B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B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B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B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B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B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B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B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B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B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2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B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5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B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0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C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8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C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6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C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2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C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C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7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C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C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C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C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C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</w:t>
            </w:r>
          </w:p>
        </w:tc>
      </w:tr>
      <w:tr w:rsidR="00D37745" w14:paraId="23D7D5ED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C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C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6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C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CE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C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D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D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1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D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6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D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5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D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9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D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D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6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D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D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D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D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D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4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D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2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D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D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D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E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3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E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E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3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E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E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E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E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E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E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E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E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E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E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8</w:t>
            </w:r>
          </w:p>
        </w:tc>
      </w:tr>
      <w:tr w:rsidR="00D37745" w14:paraId="23D7D610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E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E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F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9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F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F2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F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4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F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8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F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F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6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F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F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F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6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F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F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4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F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F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8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F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5F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0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2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0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6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0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1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0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6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0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0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1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0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0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0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1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0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0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0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0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0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0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0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9</w:t>
            </w:r>
          </w:p>
        </w:tc>
      </w:tr>
      <w:tr w:rsidR="00D37745" w14:paraId="23D7D633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1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1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1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1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1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4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16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1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1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1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1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8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1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5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1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3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1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3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1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9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1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2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2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5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2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2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6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2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2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2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2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2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2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2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6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2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4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2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2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5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2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2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2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3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3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3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6</w:t>
            </w:r>
          </w:p>
        </w:tc>
      </w:tr>
      <w:tr w:rsidR="00D37745" w14:paraId="23D7D656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3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3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3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4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3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1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3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8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3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3A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3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3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9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3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0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3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4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3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4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4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4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4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4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6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4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4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8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4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4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4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3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4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36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4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9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4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4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4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4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5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3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5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5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5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5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5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3</w:t>
            </w:r>
          </w:p>
        </w:tc>
      </w:tr>
      <w:tr w:rsidR="00D37745" w14:paraId="23D7D679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5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5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7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5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5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6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5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5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5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5E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5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6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6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2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6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9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6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4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6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6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3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6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6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6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6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6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2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6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1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6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2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6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7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6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6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6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6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7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0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7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7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7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7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7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7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7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7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5</w:t>
            </w:r>
          </w:p>
        </w:tc>
      </w:tr>
      <w:tr w:rsidR="00D37745" w14:paraId="23D7D69C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7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7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7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5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7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5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7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6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7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8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9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8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82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8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8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7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8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8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8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8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3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8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8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8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0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8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4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8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8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8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2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9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9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0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9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9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9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9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1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9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9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9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9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9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9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0</w:t>
            </w:r>
          </w:p>
        </w:tc>
      </w:tr>
      <w:tr w:rsidR="00D37745" w14:paraId="23D7D6BF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9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9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9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A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9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A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A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8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A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0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A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A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A6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A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5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A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7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A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5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A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A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A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0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A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3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A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A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3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B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B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B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B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7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B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B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4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B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3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B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B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5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B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B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B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B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B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B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1</w:t>
            </w:r>
          </w:p>
        </w:tc>
      </w:tr>
      <w:tr w:rsidR="00D37745" w14:paraId="23D7D6E2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C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C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2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C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1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C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C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C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5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C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4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C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2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C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7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C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5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CA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C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C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6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C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2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C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3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C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D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7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D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8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D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D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D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D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D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D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D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2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D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2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D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D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D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D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D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D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E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E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0</w:t>
            </w:r>
          </w:p>
        </w:tc>
      </w:tr>
      <w:tr w:rsidR="00D37745" w14:paraId="23D7D705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E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E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E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E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6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E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6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E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3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E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E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9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E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E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7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E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EE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E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F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F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F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4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F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9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F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F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0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F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F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F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F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F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5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F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F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4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F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1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F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6F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9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0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0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0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0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0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8</w:t>
            </w:r>
          </w:p>
        </w:tc>
      </w:tr>
      <w:tr w:rsidR="00D37745" w14:paraId="23D7D728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0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0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0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0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0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0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3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0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0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4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0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0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5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1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6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1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12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1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1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5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1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8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1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7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1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1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1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1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1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1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1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3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1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8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1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9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1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2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2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2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2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2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2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2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2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0</w:t>
            </w:r>
          </w:p>
        </w:tc>
      </w:tr>
      <w:tr w:rsidR="00D37745" w14:paraId="23D7D74B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2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2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3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2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2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2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4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2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9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2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3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3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3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3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2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3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3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36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3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6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3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3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3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1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3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3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3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3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8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3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3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4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4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5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4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9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4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9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4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4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4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4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4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4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4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8</w:t>
            </w:r>
          </w:p>
        </w:tc>
      </w:tr>
      <w:tr w:rsidR="00D37745" w14:paraId="23D7D76E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4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4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9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4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4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5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5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5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5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3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5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3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5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5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3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5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5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5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5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6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5A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5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5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5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5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5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5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8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6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0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6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3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6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8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6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3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6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0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6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5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6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6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6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6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6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6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6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6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5</w:t>
            </w:r>
          </w:p>
        </w:tc>
      </w:tr>
      <w:tr w:rsidR="00D37745" w14:paraId="23D7D791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6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7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7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7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7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8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7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7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7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7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7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0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7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7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4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7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8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7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7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7E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7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8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8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8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8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8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8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8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8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8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2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8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8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6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8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8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2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8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8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8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8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8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9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3</w:t>
            </w:r>
          </w:p>
        </w:tc>
      </w:tr>
      <w:tr w:rsidR="00D37745" w14:paraId="23D7D7B4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9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9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9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9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9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4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9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9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5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9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6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9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9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9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3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9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7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9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9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9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7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9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A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A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8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A2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A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73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A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6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A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A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80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A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A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A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8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A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A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8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A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A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3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A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A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B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B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B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B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9</w:t>
            </w:r>
          </w:p>
        </w:tc>
      </w:tr>
      <w:tr w:rsidR="00D37745" w14:paraId="23D7D7D7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B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B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B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B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2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B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B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B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B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6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B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0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B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B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8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C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C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C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1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C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5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C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C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73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C6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C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C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6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C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C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8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C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3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C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C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2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C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C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0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D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D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9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D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D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D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D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D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9</w:t>
            </w:r>
          </w:p>
        </w:tc>
      </w:tr>
      <w:tr w:rsidR="00D37745" w14:paraId="23D7D7FA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D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D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4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D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D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D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2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D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6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D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8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D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2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E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4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E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3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E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E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0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E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E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E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E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E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6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E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EA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E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E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E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E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7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E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F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9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F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F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F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1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F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F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F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F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F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F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9</w:t>
            </w:r>
          </w:p>
        </w:tc>
      </w:tr>
      <w:tr w:rsidR="00D37745" w14:paraId="23D7D81D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F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F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3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F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F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7F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6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0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0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0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1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0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0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0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0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0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0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3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0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8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0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0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0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6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0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0E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0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19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1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1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1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1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1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1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1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4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1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1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1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1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1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1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1</w:t>
            </w:r>
          </w:p>
        </w:tc>
      </w:tr>
      <w:tr w:rsidR="00D37745" w14:paraId="23D7D840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1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1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2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2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2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1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2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2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2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2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2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2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2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2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2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1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2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8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2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0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2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8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2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80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2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3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3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19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32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3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3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3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3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3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3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3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3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3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3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3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3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3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3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1</w:t>
            </w:r>
          </w:p>
        </w:tc>
      </w:tr>
      <w:tr w:rsidR="00D37745" w14:paraId="23D7D863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4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4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4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2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4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3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4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6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4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4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3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4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7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4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2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4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4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4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4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4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4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3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5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5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5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8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5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5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5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56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5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3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5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5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5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5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5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5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6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5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5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6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6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6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6</w:t>
            </w:r>
          </w:p>
        </w:tc>
      </w:tr>
      <w:tr w:rsidR="00D37745" w14:paraId="23D7D886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6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TrGo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6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6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5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6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6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6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6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236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6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6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6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6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7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6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6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7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3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7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7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8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7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7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7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3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7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7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7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7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7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3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7A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7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1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7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7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8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7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7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7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0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8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8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8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8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8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8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0</w:t>
            </w:r>
          </w:p>
        </w:tc>
      </w:tr>
      <w:tr w:rsidR="00D37745" w14:paraId="23D7D8A9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8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8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3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8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0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8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3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8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1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8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2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8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9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8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8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0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9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9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9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5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9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8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9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9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3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9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2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9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8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9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9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9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9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9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9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1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9E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9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2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A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A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A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A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A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A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A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A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A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6</w:t>
            </w:r>
          </w:p>
        </w:tc>
      </w:tr>
      <w:tr w:rsidR="00D37745" w14:paraId="23D7D8CC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A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A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4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A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8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A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A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A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6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B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B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B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B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4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B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2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B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B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9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B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5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B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0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B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B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B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2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B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9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B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B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B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C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C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2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C2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C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C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C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C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C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C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C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C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C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</w:t>
            </w:r>
          </w:p>
        </w:tc>
      </w:tr>
      <w:tr w:rsidR="00D37745" w14:paraId="23D7D8EF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C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C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4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C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6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D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D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D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4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D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D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0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D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D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3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D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2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D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4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D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D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9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D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5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D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6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D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8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D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D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E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E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E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E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8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E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E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E6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E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E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0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E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5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E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E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E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E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E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</w:tr>
      <w:tr w:rsidR="00D37745" w14:paraId="23D7D912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F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F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9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F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2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F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F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1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F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F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F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F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F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F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F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1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F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F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9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F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8F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0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0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0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0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0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0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0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0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7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0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0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0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0A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0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0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8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0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0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0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1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1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8</w:t>
            </w:r>
          </w:p>
        </w:tc>
      </w:tr>
      <w:tr w:rsidR="00D37745" w14:paraId="23D7D935" w14:textId="77777777" w:rsidTr="00FB6B83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1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1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3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1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1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1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1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5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1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1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1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1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1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5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1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1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1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2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2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2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2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2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3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2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2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1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2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4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2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3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2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2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0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2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2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2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0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2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2E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2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3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3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3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3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3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</w:tr>
    </w:tbl>
    <w:p w14:paraId="23D7D936" w14:textId="77777777" w:rsidR="00FB6B83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set_header_</w:t>
      </w:r>
      <w:proofErr w:type="gramStart"/>
      <w:r>
        <w:rPr>
          <w:rStyle w:val="CommentTok"/>
        </w:rPr>
        <w:t>labels(</w:t>
      </w:r>
      <w:proofErr w:type="gramEnd"/>
      <w:r>
        <w:rPr>
          <w:rStyle w:val="CommentTok"/>
        </w:rPr>
        <w:t>values = list(measure_name = "Measurement Location"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>#measureNAprops = "Proportion of NA values"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>#measureNAsums = "Count of NA values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or_icc_n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3D7D937" w14:textId="73F5B870" w:rsidR="00FB6B83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0" w:name="unnamed-chunk-5"/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2</w:t>
      </w:r>
      <w:r>
        <w:rPr>
          <w:b/>
        </w:rPr>
        <w:fldChar w:fldCharType="end"/>
      </w:r>
      <w:bookmarkEnd w:id="0"/>
      <w:r>
        <w:t>: Values for each Measurement Locati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96"/>
        <w:gridCol w:w="358"/>
        <w:gridCol w:w="363"/>
        <w:gridCol w:w="368"/>
        <w:gridCol w:w="367"/>
        <w:gridCol w:w="380"/>
        <w:gridCol w:w="388"/>
        <w:gridCol w:w="370"/>
        <w:gridCol w:w="373"/>
        <w:gridCol w:w="374"/>
        <w:gridCol w:w="371"/>
        <w:gridCol w:w="370"/>
        <w:gridCol w:w="367"/>
        <w:gridCol w:w="366"/>
        <w:gridCol w:w="384"/>
        <w:gridCol w:w="372"/>
        <w:gridCol w:w="388"/>
        <w:gridCol w:w="397"/>
        <w:gridCol w:w="396"/>
        <w:gridCol w:w="387"/>
        <w:gridCol w:w="382"/>
        <w:gridCol w:w="374"/>
        <w:gridCol w:w="377"/>
        <w:gridCol w:w="377"/>
        <w:gridCol w:w="400"/>
        <w:gridCol w:w="391"/>
        <w:gridCol w:w="373"/>
        <w:gridCol w:w="372"/>
        <w:gridCol w:w="417"/>
        <w:gridCol w:w="414"/>
        <w:gridCol w:w="413"/>
        <w:gridCol w:w="414"/>
        <w:gridCol w:w="414"/>
        <w:gridCol w:w="341"/>
      </w:tblGrid>
      <w:tr w:rsidR="00D37745" w14:paraId="23D7D95A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3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measure_name</w:t>
            </w:r>
          </w:p>
        </w:tc>
        <w:tc>
          <w:tcPr>
            <w:tcW w:w="35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3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AA_C</w:t>
            </w:r>
          </w:p>
        </w:tc>
        <w:tc>
          <w:tcPr>
            <w:tcW w:w="36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3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BGl_C</w:t>
            </w:r>
          </w:p>
        </w:tc>
        <w:tc>
          <w:tcPr>
            <w:tcW w:w="36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3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BiW_C</w:t>
            </w:r>
          </w:p>
        </w:tc>
        <w:tc>
          <w:tcPr>
            <w:tcW w:w="3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3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BiW_L</w:t>
            </w:r>
          </w:p>
        </w:tc>
        <w:tc>
          <w:tcPr>
            <w:tcW w:w="3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3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ChCh_C</w:t>
            </w:r>
          </w:p>
        </w:tc>
        <w:tc>
          <w:tcPr>
            <w:tcW w:w="38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3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GoSub_C</w:t>
            </w:r>
          </w:p>
        </w:tc>
        <w:tc>
          <w:tcPr>
            <w:tcW w:w="37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3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NRB_L</w:t>
            </w:r>
          </w:p>
        </w:tc>
        <w:tc>
          <w:tcPr>
            <w:tcW w:w="37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4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ProA_L</w:t>
            </w:r>
          </w:p>
        </w:tc>
        <w:tc>
          <w:tcPr>
            <w:tcW w:w="37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4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ProA_C</w:t>
            </w:r>
          </w:p>
        </w:tc>
        <w:tc>
          <w:tcPr>
            <w:tcW w:w="37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4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ProS_C</w:t>
            </w:r>
          </w:p>
        </w:tc>
        <w:tc>
          <w:tcPr>
            <w:tcW w:w="37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4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ProS_L</w:t>
            </w:r>
          </w:p>
        </w:tc>
        <w:tc>
          <w:tcPr>
            <w:tcW w:w="3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4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SelP_C</w:t>
            </w:r>
          </w:p>
        </w:tc>
        <w:tc>
          <w:tcPr>
            <w:tcW w:w="36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4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SelP_L</w:t>
            </w:r>
          </w:p>
        </w:tc>
        <w:tc>
          <w:tcPr>
            <w:tcW w:w="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4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SelDH_C</w:t>
            </w:r>
          </w:p>
        </w:tc>
        <w:tc>
          <w:tcPr>
            <w:tcW w:w="3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4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SelM_L</w:t>
            </w:r>
          </w:p>
        </w:tc>
        <w:tc>
          <w:tcPr>
            <w:tcW w:w="38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4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SnasM_C</w:t>
            </w:r>
          </w:p>
        </w:tc>
        <w:tc>
          <w:tcPr>
            <w:tcW w:w="3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4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SmanM_C</w:t>
            </w:r>
          </w:p>
        </w:tc>
        <w:tc>
          <w:tcPr>
            <w:tcW w:w="3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4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SmanM_L</w:t>
            </w:r>
          </w:p>
        </w:tc>
        <w:tc>
          <w:tcPr>
            <w:tcW w:w="3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4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SnasM_L</w:t>
            </w:r>
          </w:p>
        </w:tc>
        <w:tc>
          <w:tcPr>
            <w:tcW w:w="3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4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TrHO_C</w:t>
            </w:r>
          </w:p>
        </w:tc>
        <w:tc>
          <w:tcPr>
            <w:tcW w:w="37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4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TrEJ_C</w:t>
            </w:r>
          </w:p>
        </w:tc>
        <w:tc>
          <w:tcPr>
            <w:tcW w:w="3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4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TrGo_C</w:t>
            </w:r>
          </w:p>
        </w:tc>
        <w:tc>
          <w:tcPr>
            <w:tcW w:w="3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4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TrSel_C</w:t>
            </w:r>
          </w:p>
        </w:tc>
        <w:tc>
          <w:tcPr>
            <w:tcW w:w="4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5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TrSman_C</w:t>
            </w:r>
          </w:p>
        </w:tc>
        <w:tc>
          <w:tcPr>
            <w:tcW w:w="39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5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TrSnas_C</w:t>
            </w:r>
          </w:p>
        </w:tc>
        <w:tc>
          <w:tcPr>
            <w:tcW w:w="37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5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TrTr_C</w:t>
            </w:r>
          </w:p>
        </w:tc>
        <w:tc>
          <w:tcPr>
            <w:tcW w:w="3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5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r_TrTr_L</w:t>
            </w:r>
          </w:p>
        </w:tc>
        <w:tc>
          <w:tcPr>
            <w:tcW w:w="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5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measureNAprops</w:t>
            </w:r>
          </w:p>
        </w:tc>
        <w:tc>
          <w:tcPr>
            <w:tcW w:w="41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5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derA_intra_icc</w:t>
            </w:r>
          </w:p>
        </w:tc>
        <w:tc>
          <w:tcPr>
            <w:tcW w:w="41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5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derB_intra_icc</w:t>
            </w:r>
          </w:p>
        </w:tc>
        <w:tc>
          <w:tcPr>
            <w:tcW w:w="41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5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derC_intra_icc</w:t>
            </w:r>
          </w:p>
        </w:tc>
        <w:tc>
          <w:tcPr>
            <w:tcW w:w="41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5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coderD_intra_icc</w:t>
            </w:r>
          </w:p>
        </w:tc>
        <w:tc>
          <w:tcPr>
            <w:tcW w:w="34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5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"/>
                <w:szCs w:val="2"/>
              </w:rPr>
              <w:t>inter_icc</w:t>
            </w:r>
          </w:p>
        </w:tc>
      </w:tr>
      <w:tr w:rsidR="00D37745" w14:paraId="23D7D97D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5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AA_C</w:t>
            </w:r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5C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5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05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5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560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5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363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6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353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6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369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6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27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6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962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6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869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6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921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6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802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6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215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6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135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6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598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6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77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6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396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6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14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6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042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6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237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6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73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7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61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7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78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7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138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7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148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7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440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7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396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7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633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7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08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7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87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7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7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7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9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7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52</w:t>
            </w:r>
          </w:p>
        </w:tc>
      </w:tr>
      <w:tr w:rsidR="00D37745" w14:paraId="23D7D9A0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7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BGl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7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05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80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8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20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8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90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8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32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8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643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8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444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8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51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8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55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8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41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8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377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8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203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8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213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8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823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8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1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8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68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8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706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9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970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9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26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9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105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9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427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9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752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9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504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9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987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9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464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9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921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9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450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9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7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9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0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9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9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56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9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47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9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43</w:t>
            </w:r>
          </w:p>
        </w:tc>
      </w:tr>
      <w:tr w:rsidR="00D37745" w14:paraId="23D7D9C3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A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BiW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A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560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A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20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A4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A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934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A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0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A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81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A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967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A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58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A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696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A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199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A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566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A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53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A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02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A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34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B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46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B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442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B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241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B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744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B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423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B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949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B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737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B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999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B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535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B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312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B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201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B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662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B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157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B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08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B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17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B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4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C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4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C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2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C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38</w:t>
            </w:r>
          </w:p>
        </w:tc>
      </w:tr>
      <w:tr w:rsidR="00D37745" w14:paraId="23D7D9E6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C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BiW_L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C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363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C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90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C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934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C8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C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442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C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385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C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855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C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6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C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513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C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170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C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641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D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278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D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247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D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25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D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087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D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6019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D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919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D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321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D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602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D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117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D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66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D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457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D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123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D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750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D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009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D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168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D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570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E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08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E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24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E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15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E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692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E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26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E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689</w:t>
            </w:r>
          </w:p>
        </w:tc>
      </w:tr>
      <w:tr w:rsidR="00D37745" w14:paraId="23D7DA09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E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ChCh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E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353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E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32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E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01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E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442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EC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E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502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E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34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E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309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F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83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F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756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F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337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F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930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F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891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F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653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F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23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F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756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F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54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F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264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F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441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F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57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F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26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F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745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F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827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9F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660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0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340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0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022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0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258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0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213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0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84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0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8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0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2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0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49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0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6</w:t>
            </w:r>
          </w:p>
        </w:tc>
      </w:tr>
      <w:tr w:rsidR="00D37745" w14:paraId="23D7DA2C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0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GoSub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0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369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0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643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0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818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0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385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0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502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10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1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284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1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91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1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808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1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840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1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777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1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744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1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701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1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23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1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446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1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366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1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528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1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980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1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462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1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01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1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33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2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2364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2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698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2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045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2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454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2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999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2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297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2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63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2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37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2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5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2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1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2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44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2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23</w:t>
            </w:r>
          </w:p>
        </w:tc>
      </w:tr>
      <w:tr w:rsidR="00D37745" w14:paraId="23D7DA4F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2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NRB_L</w:t>
            </w:r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2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276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2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444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3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967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3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855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3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346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3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284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34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3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23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3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806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3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234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3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194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3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743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3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729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3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39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3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774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3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628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3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686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3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293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4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516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4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2263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4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575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4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467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4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649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4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501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4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08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4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574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4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834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4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07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4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30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4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757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4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8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4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15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4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45</w:t>
            </w:r>
          </w:p>
        </w:tc>
      </w:tr>
      <w:tr w:rsidR="00D37745" w14:paraId="23D7DA72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5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ProA_L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5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962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5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51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5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58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5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64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5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309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5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91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5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234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58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5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12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5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379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5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193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5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311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5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222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5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933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5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68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6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929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6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908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6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740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6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722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6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77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6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24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6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32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6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204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6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995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6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549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6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403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6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610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6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07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6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86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6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6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1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7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82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7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50</w:t>
            </w:r>
          </w:p>
        </w:tc>
      </w:tr>
      <w:tr w:rsidR="00D37745" w14:paraId="23D7DA95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7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ProA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7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869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7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55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7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696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7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513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7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83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7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80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7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80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7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12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7C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7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551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7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372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7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156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8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077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8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709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8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007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8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230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8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19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8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39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8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095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8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4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8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901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8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75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8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719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8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640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8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03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8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911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8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251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8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07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9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5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9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9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45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9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4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9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31</w:t>
            </w:r>
          </w:p>
        </w:tc>
      </w:tr>
      <w:tr w:rsidR="00D37745" w14:paraId="23D7DAB8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9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ProS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9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921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9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418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9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199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9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170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9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756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9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840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9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234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9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379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9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551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A0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A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963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A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66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A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927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A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637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A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997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A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476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A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485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A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419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A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609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A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8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A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45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A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44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A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355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A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625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A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427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B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650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B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29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B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5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B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9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B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41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B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686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B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7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B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50</w:t>
            </w:r>
          </w:p>
        </w:tc>
      </w:tr>
      <w:tr w:rsidR="00D37745" w14:paraId="23D7DADB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B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ProS_L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B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802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B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377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B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566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B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641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B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337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B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777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C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194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C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193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C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372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C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963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C4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C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14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C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73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C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619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C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042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C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798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C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92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C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07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C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497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C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23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C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69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C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057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D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059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D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97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D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948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D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418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D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46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D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09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D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1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D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31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D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55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D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5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D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38</w:t>
            </w:r>
          </w:p>
        </w:tc>
      </w:tr>
      <w:tr w:rsidR="00D37745" w14:paraId="23D7DAFE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D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SelP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D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215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D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203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D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53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E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278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E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930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E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744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E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743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E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311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E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156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E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66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E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14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E8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E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31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E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561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E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982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E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72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E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344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E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350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E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503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F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917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F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09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F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31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F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89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F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094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F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71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F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634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F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62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F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07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F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1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F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7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F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2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F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2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F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50</w:t>
            </w:r>
          </w:p>
        </w:tc>
      </w:tr>
      <w:tr w:rsidR="00D37745" w14:paraId="23D7DB21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AF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SelP_L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0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135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0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213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0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02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0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247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0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89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0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701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0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729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0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222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0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077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0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927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0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73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0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31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0C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0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650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0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074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0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73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1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417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1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402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1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537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1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880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1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14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1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13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1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44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1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052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1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09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1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96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1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473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1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07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1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1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1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8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1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1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2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2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8</w:t>
            </w:r>
          </w:p>
        </w:tc>
      </w:tr>
      <w:tr w:rsidR="00D37745" w14:paraId="23D7DB44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2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SelDH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2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598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2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823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2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34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2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25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2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653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2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23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2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39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2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933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2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709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2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637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2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619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2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561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2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650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30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3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378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3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415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3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526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3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057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3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680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3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00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3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33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3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488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3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838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3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808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3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551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3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097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3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706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3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06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3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26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4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2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4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03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4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43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4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25</w:t>
            </w:r>
          </w:p>
        </w:tc>
      </w:tr>
      <w:tr w:rsidR="00D37745" w14:paraId="23D7DB67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4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SelM_L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4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77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4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11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4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461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4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087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4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23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4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446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4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774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4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68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4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007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4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997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5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042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5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982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5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074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5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378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54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5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082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5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015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5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362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5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641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5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887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5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973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5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21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5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027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5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346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5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867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5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369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6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724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6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11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6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5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6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6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7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6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7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6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73</w:t>
            </w:r>
          </w:p>
        </w:tc>
      </w:tr>
      <w:tr w:rsidR="00D37745" w14:paraId="23D7DB8A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6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SnasM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6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396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6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68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6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442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6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6019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6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756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6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366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6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628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7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929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7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230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7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476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7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798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7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72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7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73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7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415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7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082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78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7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730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7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060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7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453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7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807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7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28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7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713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7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83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8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23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8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287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8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255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8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35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8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71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8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80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8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21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8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3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8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89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8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09</w:t>
            </w:r>
          </w:p>
        </w:tc>
      </w:tr>
      <w:tr w:rsidR="00D37745" w14:paraId="23D7DBAD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8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SmanM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8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14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8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706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8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241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8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919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9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54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9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52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9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68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9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908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9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19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9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485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9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92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9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344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9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417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9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526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9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015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9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730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9C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9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13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9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695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9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18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A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788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A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939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A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46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A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20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A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22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A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708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A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41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A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39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A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57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A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74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A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85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A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0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A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29</w:t>
            </w:r>
          </w:p>
        </w:tc>
      </w:tr>
      <w:tr w:rsidR="00D37745" w14:paraId="23D7DBD0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A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SmanM_L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A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042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B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970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B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744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B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321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B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264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B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980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B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293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B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740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B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39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B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419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B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07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B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350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B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402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B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057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B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362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B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060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B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13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C0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C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978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C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673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C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929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C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675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C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811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C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94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C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353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C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14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C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816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C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20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C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22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C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692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C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7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C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4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C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9</w:t>
            </w:r>
          </w:p>
        </w:tc>
      </w:tr>
      <w:tr w:rsidR="00D37745" w14:paraId="23D7DBF3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D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SnasM_L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D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237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D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26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D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423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D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602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D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44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D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462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D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51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D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722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D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095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D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609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D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497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D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503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D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537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D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680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E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64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E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453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E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695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E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978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E4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E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2198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E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262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E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654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E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19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E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134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E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63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E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105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E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48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E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16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E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54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E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4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F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9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F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86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F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21</w:t>
            </w:r>
          </w:p>
        </w:tc>
      </w:tr>
      <w:tr w:rsidR="00D37745" w14:paraId="23D7DC16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F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TrHO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F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73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F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105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F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949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F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117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F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574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F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01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F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2263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F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77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F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44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F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84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BF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23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0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917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0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880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0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004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0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887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0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1807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0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184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0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673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0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2198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08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0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009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0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68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0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811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0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45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0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078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0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105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0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30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1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39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1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81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1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1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57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1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4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1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71</w:t>
            </w:r>
          </w:p>
        </w:tc>
      </w:tr>
      <w:tr w:rsidR="00D37745" w14:paraId="23D7DC39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1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TrEJ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1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61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1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427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1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737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1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66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1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26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1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33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1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575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1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2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2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901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2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45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2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69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2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09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2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14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2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33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2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973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2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28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2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788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2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929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2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262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2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009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2C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2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635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2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32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2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050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3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2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3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05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3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029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3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6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3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9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3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35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3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46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3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23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3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776</w:t>
            </w:r>
          </w:p>
        </w:tc>
      </w:tr>
      <w:tr w:rsidR="00D37745" w14:paraId="23D7DC5C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3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TrGo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3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78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3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752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3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999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3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457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3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745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4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2364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4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467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4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32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4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75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4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44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4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-0.0057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4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31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4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13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4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488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4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2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4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713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4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939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4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675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4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654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4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68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4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635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50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5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117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5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732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5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280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5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72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5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07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5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397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5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1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5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5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71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5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777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5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80</w:t>
            </w:r>
          </w:p>
        </w:tc>
      </w:tr>
      <w:tr w:rsidR="00D37745" w14:paraId="23D7DC7F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5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TrSel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5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138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5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504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6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535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6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123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6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827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6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69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6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649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6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20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6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719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6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355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6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059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6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89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6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44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6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838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6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027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6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83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6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46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6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811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7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19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7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811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7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32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7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117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74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7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6627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7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903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7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541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7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7115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7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5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7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3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7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7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3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7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732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7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66</w:t>
            </w:r>
          </w:p>
        </w:tc>
      </w:tr>
      <w:tr w:rsidR="00D37745" w14:paraId="23D7DCA2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8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TrSman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8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148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8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987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8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312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8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750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8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660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8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045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8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501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8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995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8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640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8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625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8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97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8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094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8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052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8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808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8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346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9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23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9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20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9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94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9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134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9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145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9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050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9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732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9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6627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98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9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7370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9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6803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9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6961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9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655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9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3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9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7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9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65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A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07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A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49</w:t>
            </w:r>
          </w:p>
        </w:tc>
      </w:tr>
      <w:tr w:rsidR="00D37745" w14:paraId="23D7DCC5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A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TrSnas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A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440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A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464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A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201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A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009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A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340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A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454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A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08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A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549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A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036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A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427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A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948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A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71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B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096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B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551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B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867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B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287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B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22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B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353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B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63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B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078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B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226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B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280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B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903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B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7370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BC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B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753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B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7053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B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352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C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71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C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88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C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83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C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740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C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1</w:t>
            </w:r>
          </w:p>
        </w:tc>
      </w:tr>
      <w:tr w:rsidR="00D37745" w14:paraId="23D7DCE8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C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TrTr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C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396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C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921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C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662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C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168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C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022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C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999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C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574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C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403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C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911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D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650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D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418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D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634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D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96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D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097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D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369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D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255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D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708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D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14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D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105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D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105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D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05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D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72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D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541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D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6803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D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8753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E0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E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7415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E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88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E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7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E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8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E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3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E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32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E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58</w:t>
            </w:r>
          </w:p>
        </w:tc>
      </w:tr>
      <w:tr w:rsidR="00D37745" w14:paraId="23D7DD0B" w14:textId="77777777" w:rsidTr="00FB6B83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E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TrTr_L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E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633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E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450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E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157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E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570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E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258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E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5297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F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834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F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610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F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4251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F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129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F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1846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F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62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F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473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F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706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F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724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F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35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F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541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F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816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F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348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F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930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F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2029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CF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3007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0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7115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0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6961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0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7053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0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7415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04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0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016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0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8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0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2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0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5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0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95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0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"/>
                <w:szCs w:val="2"/>
              </w:rPr>
              <w:t>0.989</w:t>
            </w:r>
          </w:p>
        </w:tc>
      </w:tr>
    </w:tbl>
    <w:p w14:paraId="23D7DD0C" w14:textId="77777777" w:rsidR="00FB6B83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AlareCont"))</w:t>
      </w:r>
    </w:p>
    <w:p w14:paraId="23D7DD0D" w14:textId="77777777" w:rsidR="00FB6B83" w:rsidRDefault="00000000">
      <w:pPr>
        <w:pStyle w:val="FirstParagraph"/>
      </w:pPr>
      <w:r>
        <w:t>comparing AA_C, ProA_L, and ProA_C</w:t>
      </w:r>
    </w:p>
    <w:p w14:paraId="23D7DD0E" w14:textId="77777777" w:rsidR="00FB6B83" w:rsidRDefault="00000000">
      <w:pPr>
        <w:pStyle w:val="SourceCode"/>
      </w:pPr>
      <w:r>
        <w:rPr>
          <w:rStyle w:val="NormalTok"/>
        </w:rPr>
        <w:t xml:space="preserve">first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rst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first_set_compar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first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A_C, ProA_L, &amp; ProA_C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AA_C =</w:t>
      </w:r>
      <w:r>
        <w:rPr>
          <w:rStyle w:val="NormalTok"/>
        </w:rPr>
        <w:t xml:space="preserve"> </w:t>
      </w:r>
      <w:r>
        <w:rPr>
          <w:rStyle w:val="StringTok"/>
        </w:rPr>
        <w:t>"Correlation w/ AA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ProA_L =</w:t>
      </w:r>
      <w:r>
        <w:rPr>
          <w:rStyle w:val="NormalTok"/>
        </w:rPr>
        <w:t xml:space="preserve"> </w:t>
      </w:r>
      <w:r>
        <w:rPr>
          <w:rStyle w:val="StringTok"/>
        </w:rPr>
        <w:t>"Correlation w/ ProA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ProA_C =</w:t>
      </w:r>
      <w:r>
        <w:rPr>
          <w:rStyle w:val="NormalTok"/>
        </w:rPr>
        <w:t xml:space="preserve"> </w:t>
      </w:r>
      <w:r>
        <w:rPr>
          <w:rStyle w:val="StringTok"/>
        </w:rPr>
        <w:t>"Correlation w/ ProA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</w:t>
      </w:r>
      <w:r>
        <w:rPr>
          <w:rStyle w:val="StringTok"/>
        </w:rPr>
        <w:lastRenderedPageBreak/>
        <w:t>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3D7DD0F" w14:textId="17A2B30F" w:rsidR="00FB6B83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3</w:t>
      </w:r>
      <w:r>
        <w:rPr>
          <w:b/>
        </w:rPr>
        <w:fldChar w:fldCharType="end"/>
      </w:r>
      <w:r>
        <w:t>: AA_C, ProA_L, &amp;amp; ProA_C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B6B83" w14:paraId="23D7DD1A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1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1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AA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1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ProA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1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ProA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1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ortion of NA value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1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1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1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1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1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erRR for all coders</w:t>
            </w:r>
          </w:p>
        </w:tc>
      </w:tr>
      <w:tr w:rsidR="00FB6B83" w14:paraId="23D7DD25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1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1C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1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1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1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2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2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2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2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2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</w:tr>
      <w:tr w:rsidR="00FB6B83" w14:paraId="23D7DD30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2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2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28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2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2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2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2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2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2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2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0</w:t>
            </w:r>
          </w:p>
        </w:tc>
      </w:tr>
      <w:tr w:rsidR="00FB6B83" w14:paraId="23D7DD3B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3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3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3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34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3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3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3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3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3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3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1</w:t>
            </w:r>
          </w:p>
        </w:tc>
      </w:tr>
    </w:tbl>
    <w:p w14:paraId="23D7DD3C" w14:textId="77777777" w:rsidR="00FB6B83" w:rsidRDefault="00000000">
      <w:pPr>
        <w:pStyle w:val="SourceCode"/>
      </w:pP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first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A_C, ProA_L, &amp; ProA_C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AA_C =</w:t>
      </w:r>
      <w:r>
        <w:rPr>
          <w:rStyle w:val="NormalTok"/>
        </w:rPr>
        <w:t xml:space="preserve"> </w:t>
      </w:r>
      <w:r>
        <w:rPr>
          <w:rStyle w:val="StringTok"/>
        </w:rPr>
        <w:t>"Correlation w/ AA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ProA_L =</w:t>
      </w:r>
      <w:r>
        <w:rPr>
          <w:rStyle w:val="NormalTok"/>
        </w:rPr>
        <w:t xml:space="preserve"> </w:t>
      </w:r>
      <w:r>
        <w:rPr>
          <w:rStyle w:val="StringTok"/>
        </w:rPr>
        <w:t>"Correlation w/ ProA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ProA_C =</w:t>
      </w:r>
      <w:r>
        <w:rPr>
          <w:rStyle w:val="NormalTok"/>
        </w:rPr>
        <w:t xml:space="preserve"> </w:t>
      </w:r>
      <w:r>
        <w:rPr>
          <w:rStyle w:val="StringTok"/>
        </w:rPr>
        <w:t>"Correlation w/ ProA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3D7DD3D" w14:textId="0567241C" w:rsidR="00FB6B83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1" w:name="unnamed-chunk-6"/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4</w:t>
      </w:r>
      <w:r>
        <w:rPr>
          <w:b/>
        </w:rPr>
        <w:fldChar w:fldCharType="end"/>
      </w:r>
      <w:bookmarkEnd w:id="1"/>
      <w:r>
        <w:t>: AA_C, ProA_L, &amp;amp; ProA_C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B6B83" w14:paraId="23D7DD48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3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3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AA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4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ProA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4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ProA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4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ortion of NA value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4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4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4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4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4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erRR for all coders</w:t>
            </w:r>
          </w:p>
        </w:tc>
      </w:tr>
      <w:tr w:rsidR="00FB6B83" w14:paraId="23D7DD53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4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4A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4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4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4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4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4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5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5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5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2</w:t>
            </w:r>
          </w:p>
        </w:tc>
      </w:tr>
      <w:tr w:rsidR="00FB6B83" w14:paraId="23D7DD5E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5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5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56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5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5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5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5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5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5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5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0</w:t>
            </w:r>
          </w:p>
        </w:tc>
      </w:tr>
      <w:tr w:rsidR="00FB6B83" w14:paraId="23D7DD69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5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6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6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62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6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6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6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6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6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6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1</w:t>
            </w:r>
          </w:p>
        </w:tc>
      </w:tr>
    </w:tbl>
    <w:p w14:paraId="23D7DD6A" w14:textId="77777777" w:rsidR="00FB6B83" w:rsidRDefault="00000000">
      <w:pPr>
        <w:pStyle w:val="BodyText"/>
      </w:pPr>
      <w:r>
        <w:t>comparing BiW_L and BiW_C</w:t>
      </w:r>
    </w:p>
    <w:p w14:paraId="23D7DD6B" w14:textId="77777777" w:rsidR="00FB6B83" w:rsidRDefault="00000000">
      <w:pPr>
        <w:pStyle w:val="SourceCode"/>
      </w:pPr>
      <w:r>
        <w:rPr>
          <w:rStyle w:val="NormalTok"/>
        </w:rPr>
        <w:t xml:space="preserve">second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econd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second_set_compar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cond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W_C &amp; BiW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BiW_C =</w:t>
      </w:r>
      <w:r>
        <w:rPr>
          <w:rStyle w:val="NormalTok"/>
        </w:rPr>
        <w:t xml:space="preserve"> </w:t>
      </w:r>
      <w:r>
        <w:rPr>
          <w:rStyle w:val="StringTok"/>
        </w:rPr>
        <w:t>"Correlation with BiW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BiW_L =</w:t>
      </w:r>
      <w:r>
        <w:rPr>
          <w:rStyle w:val="NormalTok"/>
        </w:rPr>
        <w:t xml:space="preserve"> </w:t>
      </w:r>
      <w:r>
        <w:rPr>
          <w:rStyle w:val="StringTok"/>
        </w:rPr>
        <w:t>"Correlation with BiW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3D7DD6C" w14:textId="08CD93F0" w:rsidR="00FB6B83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5</w:t>
      </w:r>
      <w:r>
        <w:rPr>
          <w:b/>
        </w:rPr>
        <w:fldChar w:fldCharType="end"/>
      </w:r>
      <w:r>
        <w:t>: BiW_C &amp;amp; BiW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B6B83" w14:paraId="23D7DD76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6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6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ith BiW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6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ith BiW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7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NAprop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7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7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7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7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7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erRR for all coders</w:t>
            </w:r>
          </w:p>
        </w:tc>
      </w:tr>
      <w:tr w:rsidR="00FB6B83" w14:paraId="23D7DD80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7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78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7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7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7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7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7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7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7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8</w:t>
            </w:r>
          </w:p>
        </w:tc>
      </w:tr>
      <w:tr w:rsidR="00FB6B83" w14:paraId="23D7DD8A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8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8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83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8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8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8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8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8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8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9</w:t>
            </w:r>
          </w:p>
        </w:tc>
      </w:tr>
    </w:tbl>
    <w:p w14:paraId="23D7DD8B" w14:textId="77777777" w:rsidR="00FB6B83" w:rsidRDefault="00000000">
      <w:pPr>
        <w:pStyle w:val="SourceCode"/>
      </w:pP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cond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W_C &amp; BiW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BiW_C =</w:t>
      </w:r>
      <w:r>
        <w:rPr>
          <w:rStyle w:val="NormalTok"/>
        </w:rPr>
        <w:t xml:space="preserve"> </w:t>
      </w:r>
      <w:r>
        <w:rPr>
          <w:rStyle w:val="StringTok"/>
        </w:rPr>
        <w:t>"Correlation with BiW_C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</w:t>
      </w:r>
      <w:r>
        <w:rPr>
          <w:rStyle w:val="AttributeTok"/>
        </w:rPr>
        <w:t>cor_BiW_L =</w:t>
      </w:r>
      <w:r>
        <w:rPr>
          <w:rStyle w:val="NormalTok"/>
        </w:rPr>
        <w:t xml:space="preserve"> </w:t>
      </w:r>
      <w:r>
        <w:rPr>
          <w:rStyle w:val="StringTok"/>
        </w:rPr>
        <w:t>"Correlation with BiW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3D7DD8C" w14:textId="330B8A06" w:rsidR="00FB6B83" w:rsidRDefault="00000000">
      <w:pPr>
        <w:pStyle w:val="TableCaption"/>
      </w:pPr>
      <w:r>
        <w:rPr>
          <w:b/>
        </w:rPr>
        <w:t xml:space="preserve">Table </w:t>
      </w:r>
      <w:bookmarkStart w:id="2" w:name="unnamed-chunk-7"/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6</w:t>
      </w:r>
      <w:r>
        <w:rPr>
          <w:b/>
        </w:rPr>
        <w:fldChar w:fldCharType="end"/>
      </w:r>
      <w:bookmarkEnd w:id="2"/>
      <w:r>
        <w:t>: BiW_C &amp;amp; BiW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B6B83" w14:paraId="23D7DD96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8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8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ith BiW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8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ith BiW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9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ortion of NA value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9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9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9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9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9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erRR for all coders</w:t>
            </w:r>
          </w:p>
        </w:tc>
      </w:tr>
      <w:tr w:rsidR="00FB6B83" w14:paraId="23D7DDA0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9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98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9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9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9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9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9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9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9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8</w:t>
            </w:r>
          </w:p>
        </w:tc>
      </w:tr>
      <w:tr w:rsidR="00FB6B83" w14:paraId="23D7DDAA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A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A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A3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A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A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A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A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A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A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9</w:t>
            </w:r>
          </w:p>
        </w:tc>
      </w:tr>
    </w:tbl>
    <w:p w14:paraId="23D7DDAB" w14:textId="77777777" w:rsidR="00FB6B83" w:rsidRDefault="00000000">
      <w:pPr>
        <w:pStyle w:val="BodyText"/>
      </w:pPr>
      <w:r>
        <w:t>comparing SnasM_L, SnasM_C, SelM_L</w:t>
      </w:r>
    </w:p>
    <w:p w14:paraId="23D7DDAC" w14:textId="77777777" w:rsidR="00FB6B83" w:rsidRDefault="00000000">
      <w:pPr>
        <w:pStyle w:val="SourceCode"/>
      </w:pPr>
      <w:r>
        <w:rPr>
          <w:rStyle w:val="NormalTok"/>
        </w:rPr>
        <w:t xml:space="preserve">third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hird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third_set_compar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hird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nasM_L, SnasM_C, &amp; SelM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nasM_L =</w:t>
      </w:r>
      <w:r>
        <w:rPr>
          <w:rStyle w:val="NormalTok"/>
        </w:rPr>
        <w:t xml:space="preserve"> </w:t>
      </w:r>
      <w:r>
        <w:rPr>
          <w:rStyle w:val="StringTok"/>
        </w:rPr>
        <w:t>"Correlation w/ Snas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nasM_C =</w:t>
      </w:r>
      <w:r>
        <w:rPr>
          <w:rStyle w:val="NormalTok"/>
        </w:rPr>
        <w:t xml:space="preserve"> </w:t>
      </w:r>
      <w:r>
        <w:rPr>
          <w:rStyle w:val="StringTok"/>
        </w:rPr>
        <w:t>"Correlation w/ SnasM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elM_L =</w:t>
      </w:r>
      <w:r>
        <w:rPr>
          <w:rStyle w:val="NormalTok"/>
        </w:rPr>
        <w:t xml:space="preserve"> </w:t>
      </w:r>
      <w:r>
        <w:rPr>
          <w:rStyle w:val="StringTok"/>
        </w:rPr>
        <w:t>"Correlation w/ Sel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3D7DDAD" w14:textId="3696B6F8" w:rsidR="00FB6B83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7</w:t>
      </w:r>
      <w:r>
        <w:rPr>
          <w:b/>
        </w:rPr>
        <w:fldChar w:fldCharType="end"/>
      </w:r>
      <w:r>
        <w:t>: SnasM_L, SnasM_C, &amp;amp; SelM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B6B83" w14:paraId="23D7DDB8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A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A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SelM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B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SnasM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B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SnasM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B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NAprop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B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B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B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B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B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erRR for all coders</w:t>
            </w:r>
          </w:p>
        </w:tc>
      </w:tr>
      <w:tr w:rsidR="00FB6B83" w14:paraId="23D7DDC3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B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BA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B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B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B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B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B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C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C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C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3</w:t>
            </w:r>
          </w:p>
        </w:tc>
      </w:tr>
      <w:tr w:rsidR="00FB6B83" w14:paraId="23D7DDCE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C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C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C6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C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C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C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C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C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C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C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9</w:t>
            </w:r>
          </w:p>
        </w:tc>
      </w:tr>
      <w:tr w:rsidR="00FB6B83" w14:paraId="23D7DDD9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C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D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D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D2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D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D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D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D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D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D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1</w:t>
            </w:r>
          </w:p>
        </w:tc>
      </w:tr>
    </w:tbl>
    <w:p w14:paraId="23D7DDDA" w14:textId="77777777" w:rsidR="00FB6B83" w:rsidRDefault="00000000">
      <w:pPr>
        <w:pStyle w:val="SourceCode"/>
      </w:pP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hird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nasM_L, SnasM_C, &amp; SelM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nasM_L =</w:t>
      </w:r>
      <w:r>
        <w:rPr>
          <w:rStyle w:val="NormalTok"/>
        </w:rPr>
        <w:t xml:space="preserve"> </w:t>
      </w:r>
      <w:r>
        <w:rPr>
          <w:rStyle w:val="StringTok"/>
        </w:rPr>
        <w:t>"Correlation w/ Snas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nasM_C =</w:t>
      </w:r>
      <w:r>
        <w:rPr>
          <w:rStyle w:val="NormalTok"/>
        </w:rPr>
        <w:t xml:space="preserve"> </w:t>
      </w:r>
      <w:r>
        <w:rPr>
          <w:rStyle w:val="StringTok"/>
        </w:rPr>
        <w:t>"Correlation w/ SnasM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elM_L =</w:t>
      </w:r>
      <w:r>
        <w:rPr>
          <w:rStyle w:val="NormalTok"/>
        </w:rPr>
        <w:t xml:space="preserve"> </w:t>
      </w:r>
      <w:r>
        <w:rPr>
          <w:rStyle w:val="StringTok"/>
        </w:rPr>
        <w:t>"Correlation w/ Sel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3D7DDDB" w14:textId="6FD23E80" w:rsidR="00FB6B83" w:rsidRDefault="00000000">
      <w:pPr>
        <w:pStyle w:val="TableCaption"/>
      </w:pPr>
      <w:r>
        <w:rPr>
          <w:b/>
        </w:rPr>
        <w:t xml:space="preserve">Table </w:t>
      </w:r>
      <w:bookmarkStart w:id="3" w:name="unnamed-chunk-8"/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8</w:t>
      </w:r>
      <w:r>
        <w:rPr>
          <w:b/>
        </w:rPr>
        <w:fldChar w:fldCharType="end"/>
      </w:r>
      <w:bookmarkEnd w:id="3"/>
      <w:r>
        <w:t>: SnasM_L, SnasM_C, &amp;amp; SelM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57"/>
        <w:gridCol w:w="1677"/>
        <w:gridCol w:w="1864"/>
        <w:gridCol w:w="1851"/>
        <w:gridCol w:w="2211"/>
        <w:gridCol w:w="2183"/>
        <w:gridCol w:w="2170"/>
        <w:gridCol w:w="2183"/>
        <w:gridCol w:w="2183"/>
        <w:gridCol w:w="1304"/>
      </w:tblGrid>
      <w:tr w:rsidR="00FB6B83" w14:paraId="23D7DDE6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9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D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</w:t>
            </w:r>
          </w:p>
        </w:tc>
        <w:tc>
          <w:tcPr>
            <w:tcW w:w="16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D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SelM_L</w:t>
            </w:r>
          </w:p>
        </w:tc>
        <w:tc>
          <w:tcPr>
            <w:tcW w:w="18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D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SnasM_C</w:t>
            </w:r>
          </w:p>
        </w:tc>
        <w:tc>
          <w:tcPr>
            <w:tcW w:w="18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D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SnasM_L</w:t>
            </w:r>
          </w:p>
        </w:tc>
        <w:tc>
          <w:tcPr>
            <w:tcW w:w="221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E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ortion of NA values</w:t>
            </w:r>
          </w:p>
        </w:tc>
        <w:tc>
          <w:tcPr>
            <w:tcW w:w="218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E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A</w:t>
            </w:r>
          </w:p>
        </w:tc>
        <w:tc>
          <w:tcPr>
            <w:tcW w:w="217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E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B</w:t>
            </w:r>
          </w:p>
        </w:tc>
        <w:tc>
          <w:tcPr>
            <w:tcW w:w="218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E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C</w:t>
            </w:r>
          </w:p>
        </w:tc>
        <w:tc>
          <w:tcPr>
            <w:tcW w:w="218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E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D</w:t>
            </w:r>
          </w:p>
        </w:tc>
        <w:tc>
          <w:tcPr>
            <w:tcW w:w="13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E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erRR for all coders</w:t>
            </w:r>
          </w:p>
        </w:tc>
      </w:tr>
      <w:tr w:rsidR="00FB6B83" w14:paraId="23D7DDF1" w14:textId="77777777" w:rsidTr="00FB6B83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E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6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E8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8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E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82</w:t>
            </w:r>
          </w:p>
        </w:tc>
        <w:tc>
          <w:tcPr>
            <w:tcW w:w="1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E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41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E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1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E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21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E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E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E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3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F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3</w:t>
            </w:r>
          </w:p>
        </w:tc>
      </w:tr>
      <w:tr w:rsidR="00FB6B83" w14:paraId="23D7DDFC" w14:textId="77777777" w:rsidTr="00FB6B83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F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6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F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82</w:t>
            </w:r>
          </w:p>
        </w:tc>
        <w:tc>
          <w:tcPr>
            <w:tcW w:w="18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F4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F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3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F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71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F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0</w:t>
            </w:r>
          </w:p>
        </w:tc>
        <w:tc>
          <w:tcPr>
            <w:tcW w:w="21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F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1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F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3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F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3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F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9</w:t>
            </w:r>
          </w:p>
        </w:tc>
      </w:tr>
      <w:tr w:rsidR="00FB6B83" w14:paraId="23D7DE07" w14:textId="77777777" w:rsidTr="00FB6B83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F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16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F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41</w:t>
            </w:r>
          </w:p>
        </w:tc>
        <w:tc>
          <w:tcPr>
            <w:tcW w:w="18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DF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3</w:t>
            </w:r>
          </w:p>
        </w:tc>
        <w:tc>
          <w:tcPr>
            <w:tcW w:w="185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00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0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6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0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4</w:t>
            </w:r>
          </w:p>
        </w:tc>
        <w:tc>
          <w:tcPr>
            <w:tcW w:w="217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0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9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0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9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0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6</w:t>
            </w:r>
          </w:p>
        </w:tc>
        <w:tc>
          <w:tcPr>
            <w:tcW w:w="13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0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1</w:t>
            </w:r>
          </w:p>
        </w:tc>
      </w:tr>
    </w:tbl>
    <w:p w14:paraId="23D7DE08" w14:textId="77777777" w:rsidR="00FB6B83" w:rsidRDefault="00000000">
      <w:pPr>
        <w:pStyle w:val="BodyText"/>
      </w:pPr>
      <w:r>
        <w:t>TrSel_C, TrTr_C, TrTr_L, TrSnas_C, TrSman_C</w:t>
      </w:r>
    </w:p>
    <w:p w14:paraId="23D7DE09" w14:textId="77777777" w:rsidR="00FB6B83" w:rsidRDefault="00000000">
      <w:pPr>
        <w:pStyle w:val="SourceCode"/>
      </w:pPr>
      <w:r>
        <w:rPr>
          <w:rStyle w:val="NormalTok"/>
        </w:rPr>
        <w:t xml:space="preserve">four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our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fourth_set_compar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lastRenderedPageBreak/>
        <w:t>flextable</w:t>
      </w:r>
      <w:r>
        <w:rPr>
          <w:rStyle w:val="NormalTok"/>
        </w:rPr>
        <w:t xml:space="preserve">(four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Sel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Sel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Tr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Tr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Tr_L =</w:t>
      </w:r>
      <w:r>
        <w:rPr>
          <w:rStyle w:val="NormalTok"/>
        </w:rPr>
        <w:t xml:space="preserve"> </w:t>
      </w:r>
      <w:r>
        <w:rPr>
          <w:rStyle w:val="StringTok"/>
        </w:rPr>
        <w:t>"Correlation w/ TrTr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Snas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Sna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Sman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Sman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3D7DE0A" w14:textId="73510158" w:rsidR="00FB6B83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9</w:t>
      </w:r>
      <w:r>
        <w:rPr>
          <w:b/>
        </w:rPr>
        <w:fldChar w:fldCharType="end"/>
      </w:r>
      <w:r>
        <w:t>: TrSel_C, TrSnas_C, TrTr_C, &amp;amp; TrTr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B6B83" w14:paraId="23D7DE17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0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0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TrSel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0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TrSman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0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TrSnas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0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TrTr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1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TrTr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1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NAprop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1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1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1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1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1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erRR for all coders</w:t>
            </w:r>
          </w:p>
        </w:tc>
      </w:tr>
      <w:tr w:rsidR="00FB6B83" w14:paraId="23D7DE24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1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19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1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1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1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1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1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1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2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2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2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2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6</w:t>
            </w:r>
          </w:p>
        </w:tc>
      </w:tr>
      <w:tr w:rsidR="00FB6B83" w14:paraId="23D7DE31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2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2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6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27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2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2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2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2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2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2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2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2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3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</w:t>
            </w:r>
          </w:p>
        </w:tc>
      </w:tr>
      <w:tr w:rsidR="00FB6B83" w14:paraId="23D7DE3E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3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3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3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35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3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3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0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3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3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3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3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3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3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</w:tr>
      <w:tr w:rsidR="00FB6B83" w14:paraId="23D7DE4B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3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4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4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4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43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4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4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4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4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4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4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4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8</w:t>
            </w:r>
          </w:p>
        </w:tc>
      </w:tr>
      <w:tr w:rsidR="00FB6B83" w14:paraId="23D7DE58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4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4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4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4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0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5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51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5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5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5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5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5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5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89</w:t>
            </w:r>
          </w:p>
        </w:tc>
      </w:tr>
    </w:tbl>
    <w:p w14:paraId="23D7DE59" w14:textId="77777777" w:rsidR="00FB6B83" w:rsidRDefault="00000000">
      <w:pPr>
        <w:pStyle w:val="SourceCode"/>
      </w:pP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four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Sel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Sel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Tr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Tr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Tr_L =</w:t>
      </w:r>
      <w:r>
        <w:rPr>
          <w:rStyle w:val="NormalTok"/>
        </w:rPr>
        <w:t xml:space="preserve"> </w:t>
      </w:r>
      <w:r>
        <w:rPr>
          <w:rStyle w:val="StringTok"/>
        </w:rPr>
        <w:t>"Correlation w/ TrTr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Snas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Sna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Sman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Sman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</w:t>
      </w:r>
      <w:r>
        <w:rPr>
          <w:rStyle w:val="StringTok"/>
        </w:rPr>
        <w:lastRenderedPageBreak/>
        <w:t>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3D7DE5A" w14:textId="10C1CDBA" w:rsidR="00FB6B83" w:rsidRDefault="00000000">
      <w:pPr>
        <w:pStyle w:val="TableCaption"/>
      </w:pPr>
      <w:r>
        <w:rPr>
          <w:b/>
        </w:rPr>
        <w:t xml:space="preserve">Table </w:t>
      </w:r>
      <w:bookmarkStart w:id="4" w:name="unnamed-chunk-9"/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10</w:t>
      </w:r>
      <w:r>
        <w:rPr>
          <w:b/>
        </w:rPr>
        <w:fldChar w:fldCharType="end"/>
      </w:r>
      <w:bookmarkEnd w:id="4"/>
      <w:r>
        <w:t>: TrSel_C, TrSnas_C, TrTr_C, &amp;amp; TrTr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2"/>
        <w:gridCol w:w="707"/>
        <w:gridCol w:w="800"/>
        <w:gridCol w:w="764"/>
        <w:gridCol w:w="693"/>
        <w:gridCol w:w="689"/>
        <w:gridCol w:w="867"/>
        <w:gridCol w:w="858"/>
        <w:gridCol w:w="853"/>
        <w:gridCol w:w="858"/>
        <w:gridCol w:w="858"/>
        <w:gridCol w:w="564"/>
      </w:tblGrid>
      <w:tr w:rsidR="00FB6B83" w14:paraId="23D7DE67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5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8"/>
                <w:szCs w:val="8"/>
              </w:rPr>
              <w:t>Measurement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5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8"/>
                <w:szCs w:val="8"/>
              </w:rPr>
              <w:t>Correlation w/ TrSel_C</w:t>
            </w:r>
          </w:p>
        </w:tc>
        <w:tc>
          <w:tcPr>
            <w:tcW w:w="8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5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8"/>
                <w:szCs w:val="8"/>
              </w:rPr>
              <w:t>Correlation w/ TrSman_C</w:t>
            </w:r>
          </w:p>
        </w:tc>
        <w:tc>
          <w:tcPr>
            <w:tcW w:w="7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5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8"/>
                <w:szCs w:val="8"/>
              </w:rPr>
              <w:t>Correlation w/ TrSnas_C</w:t>
            </w:r>
          </w:p>
        </w:tc>
        <w:tc>
          <w:tcPr>
            <w:tcW w:w="6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5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8"/>
                <w:szCs w:val="8"/>
              </w:rPr>
              <w:t>Correlation w/ TrTr_C</w:t>
            </w:r>
          </w:p>
        </w:tc>
        <w:tc>
          <w:tcPr>
            <w:tcW w:w="68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6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8"/>
                <w:szCs w:val="8"/>
              </w:rPr>
              <w:t>Correlation w/ TrTr_L</w:t>
            </w:r>
          </w:p>
        </w:tc>
        <w:tc>
          <w:tcPr>
            <w:tcW w:w="8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6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8"/>
                <w:szCs w:val="8"/>
              </w:rPr>
              <w:t>Proportion of NA values</w:t>
            </w:r>
          </w:p>
        </w:tc>
        <w:tc>
          <w:tcPr>
            <w:tcW w:w="85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6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8"/>
                <w:szCs w:val="8"/>
              </w:rPr>
              <w:t>IntraRR ICC for Coder A</w:t>
            </w:r>
          </w:p>
        </w:tc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6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8"/>
                <w:szCs w:val="8"/>
              </w:rPr>
              <w:t>IntraRR ICC for Coder B</w:t>
            </w:r>
          </w:p>
        </w:tc>
        <w:tc>
          <w:tcPr>
            <w:tcW w:w="85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6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8"/>
                <w:szCs w:val="8"/>
              </w:rPr>
              <w:t>IntraRR ICC for Coder C</w:t>
            </w:r>
          </w:p>
        </w:tc>
        <w:tc>
          <w:tcPr>
            <w:tcW w:w="85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6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8"/>
                <w:szCs w:val="8"/>
              </w:rPr>
              <w:t>IntraRR ICC for Coder D</w:t>
            </w:r>
          </w:p>
        </w:tc>
        <w:tc>
          <w:tcPr>
            <w:tcW w:w="5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6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8"/>
                <w:szCs w:val="8"/>
              </w:rPr>
              <w:t>InterRR for all coders</w:t>
            </w:r>
          </w:p>
        </w:tc>
      </w:tr>
      <w:tr w:rsidR="00FB6B83" w14:paraId="23D7DE74" w14:textId="77777777" w:rsidTr="00FB6B83">
        <w:trPr>
          <w:cantSplit/>
          <w:jc w:val="center"/>
        </w:trPr>
        <w:tc>
          <w:tcPr>
            <w:tcW w:w="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6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TrSel_C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69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8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6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6627</w:t>
            </w:r>
          </w:p>
        </w:tc>
        <w:tc>
          <w:tcPr>
            <w:tcW w:w="7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6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8903</w:t>
            </w:r>
          </w:p>
        </w:tc>
        <w:tc>
          <w:tcPr>
            <w:tcW w:w="6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6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541</w:t>
            </w:r>
          </w:p>
        </w:tc>
        <w:tc>
          <w:tcPr>
            <w:tcW w:w="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6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7115</w:t>
            </w:r>
          </w:p>
        </w:tc>
        <w:tc>
          <w:tcPr>
            <w:tcW w:w="8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6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0154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6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93</w:t>
            </w:r>
          </w:p>
        </w:tc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7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90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7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93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7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732</w:t>
            </w:r>
          </w:p>
        </w:tc>
        <w:tc>
          <w:tcPr>
            <w:tcW w:w="5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7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866</w:t>
            </w:r>
          </w:p>
        </w:tc>
      </w:tr>
      <w:tr w:rsidR="00FB6B83" w14:paraId="23D7DE81" w14:textId="77777777" w:rsidTr="00FB6B83">
        <w:trPr>
          <w:cantSplit/>
          <w:jc w:val="center"/>
        </w:trPr>
        <w:tc>
          <w:tcPr>
            <w:tcW w:w="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7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TrSman_C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7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6627</w:t>
            </w:r>
          </w:p>
        </w:tc>
        <w:tc>
          <w:tcPr>
            <w:tcW w:w="8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77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7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7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7370</w:t>
            </w:r>
          </w:p>
        </w:tc>
        <w:tc>
          <w:tcPr>
            <w:tcW w:w="6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7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6803</w:t>
            </w:r>
          </w:p>
        </w:tc>
        <w:tc>
          <w:tcPr>
            <w:tcW w:w="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7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6961</w:t>
            </w:r>
          </w:p>
        </w:tc>
        <w:tc>
          <w:tcPr>
            <w:tcW w:w="8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7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0655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7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93</w:t>
            </w:r>
          </w:p>
        </w:tc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7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97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7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65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7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07</w:t>
            </w:r>
          </w:p>
        </w:tc>
        <w:tc>
          <w:tcPr>
            <w:tcW w:w="5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8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49</w:t>
            </w:r>
          </w:p>
        </w:tc>
      </w:tr>
      <w:tr w:rsidR="00FB6B83" w14:paraId="23D7DE8E" w14:textId="77777777" w:rsidTr="00FB6B83">
        <w:trPr>
          <w:cantSplit/>
          <w:jc w:val="center"/>
        </w:trPr>
        <w:tc>
          <w:tcPr>
            <w:tcW w:w="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8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TrSnas_C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8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8903</w:t>
            </w:r>
          </w:p>
        </w:tc>
        <w:tc>
          <w:tcPr>
            <w:tcW w:w="8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8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7370</w:t>
            </w:r>
          </w:p>
        </w:tc>
        <w:tc>
          <w:tcPr>
            <w:tcW w:w="7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85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6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8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8753</w:t>
            </w:r>
          </w:p>
        </w:tc>
        <w:tc>
          <w:tcPr>
            <w:tcW w:w="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8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7053</w:t>
            </w:r>
          </w:p>
        </w:tc>
        <w:tc>
          <w:tcPr>
            <w:tcW w:w="8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8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0352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8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71</w:t>
            </w:r>
          </w:p>
        </w:tc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8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88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8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83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8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740</w:t>
            </w:r>
          </w:p>
        </w:tc>
        <w:tc>
          <w:tcPr>
            <w:tcW w:w="5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8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91</w:t>
            </w:r>
          </w:p>
        </w:tc>
      </w:tr>
      <w:tr w:rsidR="00FB6B83" w14:paraId="23D7DE9B" w14:textId="77777777" w:rsidTr="00FB6B83">
        <w:trPr>
          <w:cantSplit/>
          <w:jc w:val="center"/>
        </w:trPr>
        <w:tc>
          <w:tcPr>
            <w:tcW w:w="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8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TrTr_C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9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541</w:t>
            </w:r>
          </w:p>
        </w:tc>
        <w:tc>
          <w:tcPr>
            <w:tcW w:w="8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9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6803</w:t>
            </w:r>
          </w:p>
        </w:tc>
        <w:tc>
          <w:tcPr>
            <w:tcW w:w="7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9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8753</w:t>
            </w:r>
          </w:p>
        </w:tc>
        <w:tc>
          <w:tcPr>
            <w:tcW w:w="6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93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6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9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7415</w:t>
            </w:r>
          </w:p>
        </w:tc>
        <w:tc>
          <w:tcPr>
            <w:tcW w:w="8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9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0188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9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97</w:t>
            </w:r>
          </w:p>
        </w:tc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9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89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9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93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9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32</w:t>
            </w:r>
          </w:p>
        </w:tc>
        <w:tc>
          <w:tcPr>
            <w:tcW w:w="5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9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58</w:t>
            </w:r>
          </w:p>
        </w:tc>
      </w:tr>
      <w:tr w:rsidR="00FB6B83" w14:paraId="23D7DEA8" w14:textId="77777777" w:rsidTr="00FB6B83">
        <w:trPr>
          <w:cantSplit/>
          <w:jc w:val="center"/>
        </w:trPr>
        <w:tc>
          <w:tcPr>
            <w:tcW w:w="7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9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TrTr_L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9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7115</w:t>
            </w:r>
          </w:p>
        </w:tc>
        <w:tc>
          <w:tcPr>
            <w:tcW w:w="8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9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6961</w:t>
            </w:r>
          </w:p>
        </w:tc>
        <w:tc>
          <w:tcPr>
            <w:tcW w:w="7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9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7053</w:t>
            </w:r>
          </w:p>
        </w:tc>
        <w:tc>
          <w:tcPr>
            <w:tcW w:w="6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A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7415</w:t>
            </w:r>
          </w:p>
        </w:tc>
        <w:tc>
          <w:tcPr>
            <w:tcW w:w="68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A1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86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A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0169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A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98</w:t>
            </w:r>
          </w:p>
        </w:tc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A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92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A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95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A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95</w:t>
            </w:r>
          </w:p>
        </w:tc>
        <w:tc>
          <w:tcPr>
            <w:tcW w:w="5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A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8"/>
                <w:szCs w:val="8"/>
              </w:rPr>
              <w:t>0.989</w:t>
            </w:r>
          </w:p>
        </w:tc>
      </w:tr>
    </w:tbl>
    <w:p w14:paraId="23D7DEA9" w14:textId="77777777" w:rsidR="00FB6B83" w:rsidRDefault="00000000">
      <w:pPr>
        <w:pStyle w:val="BodyText"/>
      </w:pPr>
      <w:r>
        <w:t>GoSub_C and TrSman_C</w:t>
      </w:r>
    </w:p>
    <w:p w14:paraId="23D7DEAA" w14:textId="77777777" w:rsidR="00FB6B83" w:rsidRDefault="00000000">
      <w:pPr>
        <w:pStyle w:val="SourceCode"/>
      </w:pPr>
      <w:r>
        <w:rPr>
          <w:rStyle w:val="NormalTok"/>
        </w:rPr>
        <w:t xml:space="preserve">fif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f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fifth_set_compar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fif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GoSub_C =</w:t>
      </w:r>
      <w:r>
        <w:rPr>
          <w:rStyle w:val="NormalTok"/>
        </w:rPr>
        <w:t xml:space="preserve"> </w:t>
      </w:r>
      <w:r>
        <w:rPr>
          <w:rStyle w:val="StringTok"/>
        </w:rPr>
        <w:t>"Correlation w/ GoSub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Sman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Sman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3D7DEAB" w14:textId="143ADF65" w:rsidR="00FB6B83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11</w:t>
      </w:r>
      <w:r>
        <w:rPr>
          <w:b/>
        </w:rPr>
        <w:fldChar w:fldCharType="end"/>
      </w:r>
      <w:r>
        <w:t>: TrSel_C, TrSnas_C, TrTr_C, &amp;amp; TrTr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B6B83" w14:paraId="23D7DEB5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A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A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GoSub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A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TrSman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A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NAprop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B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B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B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B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B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erRR for all coders</w:t>
            </w:r>
          </w:p>
        </w:tc>
      </w:tr>
      <w:tr w:rsidR="00FB6B83" w14:paraId="23D7DEBF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B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B7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B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B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B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B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B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B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B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3</w:t>
            </w:r>
          </w:p>
        </w:tc>
      </w:tr>
      <w:tr w:rsidR="00FB6B83" w14:paraId="23D7DEC9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C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C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C2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C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C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C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C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C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C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</w:t>
            </w:r>
          </w:p>
        </w:tc>
      </w:tr>
    </w:tbl>
    <w:p w14:paraId="23D7DECA" w14:textId="77777777" w:rsidR="00FB6B83" w:rsidRDefault="00000000">
      <w:pPr>
        <w:pStyle w:val="SourceCode"/>
      </w:pP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fif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GoSub_C =</w:t>
      </w:r>
      <w:r>
        <w:rPr>
          <w:rStyle w:val="NormalTok"/>
        </w:rPr>
        <w:t xml:space="preserve"> </w:t>
      </w:r>
      <w:r>
        <w:rPr>
          <w:rStyle w:val="StringTok"/>
        </w:rPr>
        <w:t>"Correlation w/ GoSub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Sman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Sman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3D7DECB" w14:textId="22626F74" w:rsidR="00FB6B83" w:rsidRDefault="00000000">
      <w:pPr>
        <w:pStyle w:val="TableCaption"/>
      </w:pPr>
      <w:r>
        <w:rPr>
          <w:b/>
        </w:rPr>
        <w:t xml:space="preserve">Table </w:t>
      </w:r>
      <w:bookmarkStart w:id="5" w:name="unnamed-chunk-10"/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12</w:t>
      </w:r>
      <w:r>
        <w:rPr>
          <w:b/>
        </w:rPr>
        <w:fldChar w:fldCharType="end"/>
      </w:r>
      <w:bookmarkEnd w:id="5"/>
      <w:r>
        <w:t>: TrSel_C, TrSnas_C, TrTr_C, &amp;amp; TrTr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B6B83" w14:paraId="23D7DED5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C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C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GoSub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C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TrSman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C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ortion of NA value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D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D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D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D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D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erRR for all coders</w:t>
            </w:r>
          </w:p>
        </w:tc>
      </w:tr>
      <w:tr w:rsidR="00FB6B83" w14:paraId="23D7DEDF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D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D7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D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D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D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D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D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D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D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3</w:t>
            </w:r>
          </w:p>
        </w:tc>
      </w:tr>
      <w:tr w:rsidR="00FB6B83" w14:paraId="23D7DEE9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E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E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E2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E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E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E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E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E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E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9</w:t>
            </w:r>
          </w:p>
        </w:tc>
      </w:tr>
    </w:tbl>
    <w:p w14:paraId="23D7DEEA" w14:textId="77777777" w:rsidR="00FB6B83" w:rsidRDefault="00000000">
      <w:pPr>
        <w:pStyle w:val="BodyText"/>
      </w:pPr>
      <w:r>
        <w:t>SelP_L and SelP_C</w:t>
      </w:r>
    </w:p>
    <w:p w14:paraId="23D7DEEB" w14:textId="77777777" w:rsidR="00FB6B83" w:rsidRDefault="00000000">
      <w:pPr>
        <w:pStyle w:val="SourceCode"/>
      </w:pPr>
      <w:r>
        <w:rPr>
          <w:rStyle w:val="NormalTok"/>
        </w:rPr>
        <w:t xml:space="preserve">six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ix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sixth_set_compar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ix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P_L &amp; SelP_C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elP_L =</w:t>
      </w:r>
      <w:r>
        <w:rPr>
          <w:rStyle w:val="NormalTok"/>
        </w:rPr>
        <w:t xml:space="preserve"> </w:t>
      </w:r>
      <w:r>
        <w:rPr>
          <w:rStyle w:val="StringTok"/>
        </w:rPr>
        <w:t>"Correlation w/ SelP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elP_C =</w:t>
      </w:r>
      <w:r>
        <w:rPr>
          <w:rStyle w:val="NormalTok"/>
        </w:rPr>
        <w:t xml:space="preserve"> </w:t>
      </w:r>
      <w:r>
        <w:rPr>
          <w:rStyle w:val="StringTok"/>
        </w:rPr>
        <w:t>"Correlation w/ SelP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3D7DEEC" w14:textId="740E3B8D" w:rsidR="00FB6B83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13</w:t>
      </w:r>
      <w:r>
        <w:rPr>
          <w:b/>
        </w:rPr>
        <w:fldChar w:fldCharType="end"/>
      </w:r>
      <w:r>
        <w:t>: SelP_L &amp;amp; SelP_C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B6B83" w14:paraId="23D7DEF6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E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E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SelP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E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SelP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F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NAprop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F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F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F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F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F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erRR for all coders</w:t>
            </w:r>
          </w:p>
        </w:tc>
      </w:tr>
      <w:tr w:rsidR="00FB6B83" w14:paraId="23D7DF00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F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F8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F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F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F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F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F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F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EF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0</w:t>
            </w:r>
          </w:p>
        </w:tc>
      </w:tr>
      <w:tr w:rsidR="00FB6B83" w14:paraId="23D7DF0A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0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0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03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0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0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0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0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0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0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8</w:t>
            </w:r>
          </w:p>
        </w:tc>
      </w:tr>
    </w:tbl>
    <w:p w14:paraId="23D7DF0B" w14:textId="77777777" w:rsidR="00FB6B83" w:rsidRDefault="00000000">
      <w:pPr>
        <w:pStyle w:val="SourceCode"/>
      </w:pP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ix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P_L &amp; SelP_C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elP_L =</w:t>
      </w:r>
      <w:r>
        <w:rPr>
          <w:rStyle w:val="NormalTok"/>
        </w:rPr>
        <w:t xml:space="preserve"> </w:t>
      </w:r>
      <w:r>
        <w:rPr>
          <w:rStyle w:val="StringTok"/>
        </w:rPr>
        <w:t>"Correlation w/ SelP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elP_C =</w:t>
      </w:r>
      <w:r>
        <w:rPr>
          <w:rStyle w:val="NormalTok"/>
        </w:rPr>
        <w:t xml:space="preserve"> </w:t>
      </w:r>
      <w:r>
        <w:rPr>
          <w:rStyle w:val="StringTok"/>
        </w:rPr>
        <w:t>"Correlation w/ SelP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3D7DF0C" w14:textId="3562246A" w:rsidR="00FB6B83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6" w:name="unnamed-chunk-11"/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14</w:t>
      </w:r>
      <w:r>
        <w:rPr>
          <w:b/>
        </w:rPr>
        <w:fldChar w:fldCharType="end"/>
      </w:r>
      <w:bookmarkEnd w:id="6"/>
      <w:r>
        <w:t>: SelP_L &amp;amp; SelP_C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B6B83" w14:paraId="23D7DF16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0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0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SelP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0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SelP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1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ortion of NA value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1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1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1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1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1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erRR for all coders</w:t>
            </w:r>
          </w:p>
        </w:tc>
      </w:tr>
      <w:tr w:rsidR="00FB6B83" w14:paraId="23D7DF20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1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18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1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1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1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1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1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1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1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0</w:t>
            </w:r>
          </w:p>
        </w:tc>
      </w:tr>
      <w:tr w:rsidR="00FB6B83" w14:paraId="23D7DF2A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2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2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23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2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2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2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2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2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2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8</w:t>
            </w:r>
          </w:p>
        </w:tc>
      </w:tr>
    </w:tbl>
    <w:p w14:paraId="23D7DF2B" w14:textId="77777777" w:rsidR="00FB6B83" w:rsidRDefault="00000000">
      <w:pPr>
        <w:pStyle w:val="BodyText"/>
      </w:pPr>
      <w:r>
        <w:t>ProS_C and ProS_L</w:t>
      </w:r>
    </w:p>
    <w:p w14:paraId="23D7DF2C" w14:textId="77777777" w:rsidR="00FB6B83" w:rsidRDefault="00000000">
      <w:pPr>
        <w:pStyle w:val="SourceCode"/>
      </w:pPr>
      <w:r>
        <w:rPr>
          <w:rStyle w:val="NormalTok"/>
        </w:rPr>
        <w:t xml:space="preserve">seven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even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seventh_set_compar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ven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S_C &amp; ProS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ProS_C =</w:t>
      </w:r>
      <w:r>
        <w:rPr>
          <w:rStyle w:val="NormalTok"/>
        </w:rPr>
        <w:t xml:space="preserve"> </w:t>
      </w:r>
      <w:r>
        <w:rPr>
          <w:rStyle w:val="StringTok"/>
        </w:rPr>
        <w:t>"Correlation w/ Pro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ProS_L =</w:t>
      </w:r>
      <w:r>
        <w:rPr>
          <w:rStyle w:val="NormalTok"/>
        </w:rPr>
        <w:t xml:space="preserve"> </w:t>
      </w:r>
      <w:r>
        <w:rPr>
          <w:rStyle w:val="StringTok"/>
        </w:rPr>
        <w:t>"Correlation w/ ProS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3D7DF2D" w14:textId="267C2C1B" w:rsidR="00FB6B83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15</w:t>
      </w:r>
      <w:r>
        <w:rPr>
          <w:b/>
        </w:rPr>
        <w:fldChar w:fldCharType="end"/>
      </w:r>
      <w:r>
        <w:t>: ProS_C &amp;amp; ProS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B6B83" w14:paraId="23D7DF37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2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2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ProS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3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ProS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3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NAprop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3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3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3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3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3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erRR for all coders</w:t>
            </w:r>
          </w:p>
        </w:tc>
      </w:tr>
      <w:tr w:rsidR="00FB6B83" w14:paraId="23D7DF41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3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39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3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3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3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3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3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3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4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0</w:t>
            </w:r>
          </w:p>
        </w:tc>
      </w:tr>
      <w:tr w:rsidR="00FB6B83" w14:paraId="23D7DF4B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4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4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44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4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4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4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4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4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4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8</w:t>
            </w:r>
          </w:p>
        </w:tc>
      </w:tr>
    </w:tbl>
    <w:p w14:paraId="23D7DF4C" w14:textId="77777777" w:rsidR="00FB6B83" w:rsidRDefault="00000000">
      <w:pPr>
        <w:pStyle w:val="SourceCode"/>
      </w:pP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ven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S_C &amp; ProS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ProS_C =</w:t>
      </w:r>
      <w:r>
        <w:rPr>
          <w:rStyle w:val="NormalTok"/>
        </w:rPr>
        <w:t xml:space="preserve"> </w:t>
      </w:r>
      <w:r>
        <w:rPr>
          <w:rStyle w:val="StringTok"/>
        </w:rPr>
        <w:t>"Correlation w/ Pro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ProS_L =</w:t>
      </w:r>
      <w:r>
        <w:rPr>
          <w:rStyle w:val="NormalTok"/>
        </w:rPr>
        <w:t xml:space="preserve"> </w:t>
      </w:r>
      <w:r>
        <w:rPr>
          <w:rStyle w:val="StringTok"/>
        </w:rPr>
        <w:t>"Correlation w/ ProS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3D7DF4D" w14:textId="56F14135" w:rsidR="00FB6B83" w:rsidRDefault="00000000">
      <w:pPr>
        <w:pStyle w:val="TableCaption"/>
      </w:pPr>
      <w:r>
        <w:rPr>
          <w:b/>
        </w:rPr>
        <w:t xml:space="preserve">Table </w:t>
      </w:r>
      <w:bookmarkStart w:id="7" w:name="unnamed-chunk-12"/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16</w:t>
      </w:r>
      <w:r>
        <w:rPr>
          <w:b/>
        </w:rPr>
        <w:fldChar w:fldCharType="end"/>
      </w:r>
      <w:bookmarkEnd w:id="7"/>
      <w:r>
        <w:t>: ProS_C &amp;amp; ProS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B6B83" w14:paraId="23D7DF57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4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4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ProS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5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ProS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5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ortion of NA value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5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5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5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5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5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erRR for all coders</w:t>
            </w:r>
          </w:p>
        </w:tc>
      </w:tr>
      <w:tr w:rsidR="00FB6B83" w14:paraId="23D7DF61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5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59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5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5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5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5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5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5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6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50</w:t>
            </w:r>
          </w:p>
        </w:tc>
      </w:tr>
      <w:tr w:rsidR="00FB6B83" w14:paraId="23D7DF6B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6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6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9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64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6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6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6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6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6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6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8</w:t>
            </w:r>
          </w:p>
        </w:tc>
      </w:tr>
    </w:tbl>
    <w:p w14:paraId="23D7DF6C" w14:textId="77777777" w:rsidR="00FB6B83" w:rsidRDefault="00000000">
      <w:pPr>
        <w:pStyle w:val="BodyText"/>
      </w:pPr>
      <w:r>
        <w:t>SmanM_C and SmanM_L</w:t>
      </w:r>
    </w:p>
    <w:p w14:paraId="23D7DF6D" w14:textId="77777777" w:rsidR="00FB6B83" w:rsidRDefault="00000000">
      <w:pPr>
        <w:pStyle w:val="SourceCode"/>
      </w:pPr>
      <w:r>
        <w:rPr>
          <w:rStyle w:val="NormalTok"/>
        </w:rPr>
        <w:t xml:space="preserve">eigh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eigh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eighth_set_compar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eigh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manM_C &amp; SmanM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manM_C =</w:t>
      </w:r>
      <w:r>
        <w:rPr>
          <w:rStyle w:val="NormalTok"/>
        </w:rPr>
        <w:t xml:space="preserve"> </w:t>
      </w:r>
      <w:r>
        <w:rPr>
          <w:rStyle w:val="StringTok"/>
        </w:rPr>
        <w:t>"Correlation w/ SmanM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manM_L =</w:t>
      </w:r>
      <w:r>
        <w:rPr>
          <w:rStyle w:val="NormalTok"/>
        </w:rPr>
        <w:t xml:space="preserve"> </w:t>
      </w:r>
      <w:r>
        <w:rPr>
          <w:rStyle w:val="StringTok"/>
        </w:rPr>
        <w:t>"Correlation w/ Sman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3D7DF6E" w14:textId="279D3069" w:rsidR="00FB6B83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17</w:t>
      </w:r>
      <w:r>
        <w:rPr>
          <w:b/>
        </w:rPr>
        <w:fldChar w:fldCharType="end"/>
      </w:r>
      <w:r>
        <w:t>: SmanM_C &amp;amp; SmanM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B6B83" w14:paraId="23D7DF78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6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7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SmanM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7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SmanM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7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NAprop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7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7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7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7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7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erRR for all coders</w:t>
            </w:r>
          </w:p>
        </w:tc>
      </w:tr>
      <w:tr w:rsidR="00FB6B83" w14:paraId="23D7DF82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7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7A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7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7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7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7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7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8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8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9</w:t>
            </w:r>
          </w:p>
        </w:tc>
      </w:tr>
      <w:tr w:rsidR="00FB6B83" w14:paraId="23D7DF8C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8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8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85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8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8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8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8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8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8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9</w:t>
            </w:r>
          </w:p>
        </w:tc>
      </w:tr>
    </w:tbl>
    <w:p w14:paraId="23D7DF8D" w14:textId="77777777" w:rsidR="00FB6B83" w:rsidRDefault="00000000">
      <w:pPr>
        <w:pStyle w:val="SourceCode"/>
      </w:pP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eigh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manM_C &amp; SmanM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manM_C =</w:t>
      </w:r>
      <w:r>
        <w:rPr>
          <w:rStyle w:val="NormalTok"/>
        </w:rPr>
        <w:t xml:space="preserve"> </w:t>
      </w:r>
      <w:r>
        <w:rPr>
          <w:rStyle w:val="StringTok"/>
        </w:rPr>
        <w:t>"Correlation w/ SmanM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manM_L =</w:t>
      </w:r>
      <w:r>
        <w:rPr>
          <w:rStyle w:val="NormalTok"/>
        </w:rPr>
        <w:t xml:space="preserve"> </w:t>
      </w:r>
      <w:r>
        <w:rPr>
          <w:rStyle w:val="StringTok"/>
        </w:rPr>
        <w:t>"Correlation w/ Sman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3D7DF8E" w14:textId="17118812" w:rsidR="00FB6B83" w:rsidRDefault="00000000">
      <w:pPr>
        <w:pStyle w:val="TableCaption"/>
      </w:pPr>
      <w:r>
        <w:rPr>
          <w:b/>
        </w:rPr>
        <w:t xml:space="preserve">Table </w:t>
      </w:r>
      <w:bookmarkStart w:id="8" w:name="unnamed-chunk-13"/>
      <w:r>
        <w:rPr>
          <w:b/>
        </w:rPr>
        <w:fldChar w:fldCharType="begin"/>
      </w:r>
      <w:r>
        <w:rPr>
          <w:b/>
        </w:rPr>
        <w:instrText>SEQ tab \* Arabic</w:instrText>
      </w:r>
      <w:r w:rsidR="00D37745">
        <w:rPr>
          <w:b/>
        </w:rPr>
        <w:fldChar w:fldCharType="separate"/>
      </w:r>
      <w:r w:rsidR="00D37745">
        <w:rPr>
          <w:b/>
          <w:noProof/>
        </w:rPr>
        <w:t>18</w:t>
      </w:r>
      <w:r>
        <w:rPr>
          <w:b/>
        </w:rPr>
        <w:fldChar w:fldCharType="end"/>
      </w:r>
      <w:bookmarkEnd w:id="8"/>
      <w:r>
        <w:t>: SmanM_C &amp;amp; SmanM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B6B83" w14:paraId="23D7DF98" w14:textId="77777777" w:rsidTr="00FB6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8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9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SmanM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9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rrelation w/ SmanM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92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ortion of NA value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9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9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95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9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9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InterRR for all coders</w:t>
            </w:r>
          </w:p>
        </w:tc>
      </w:tr>
      <w:tr w:rsidR="00FB6B83" w14:paraId="23D7DFA2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9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9A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9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9C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9D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9E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9F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A0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A1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9</w:t>
            </w:r>
          </w:p>
        </w:tc>
      </w:tr>
      <w:tr w:rsidR="00FB6B83" w14:paraId="23D7DFAC" w14:textId="77777777" w:rsidTr="00FB6B83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A3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A4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A5" w14:textId="77777777" w:rsidR="00FB6B83" w:rsidRDefault="00FB6B83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A6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A7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A8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A9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AA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7DFAB" w14:textId="77777777" w:rsidR="00FB6B83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9</w:t>
            </w:r>
          </w:p>
        </w:tc>
      </w:tr>
    </w:tbl>
    <w:p w14:paraId="23D7DFAD" w14:textId="77777777" w:rsidR="005974F7" w:rsidRDefault="005974F7"/>
    <w:sectPr w:rsidR="005974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D1D0E3" w14:textId="77777777" w:rsidR="005974F7" w:rsidRDefault="005974F7">
      <w:pPr>
        <w:spacing w:after="0"/>
      </w:pPr>
      <w:r>
        <w:separator/>
      </w:r>
    </w:p>
  </w:endnote>
  <w:endnote w:type="continuationSeparator" w:id="0">
    <w:p w14:paraId="7D7C8DBB" w14:textId="77777777" w:rsidR="005974F7" w:rsidRDefault="005974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544C9" w14:textId="77777777" w:rsidR="005974F7" w:rsidRDefault="005974F7">
      <w:r>
        <w:separator/>
      </w:r>
    </w:p>
  </w:footnote>
  <w:footnote w:type="continuationSeparator" w:id="0">
    <w:p w14:paraId="48442CF3" w14:textId="77777777" w:rsidR="005974F7" w:rsidRDefault="005974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3C03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18128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6B83"/>
    <w:rsid w:val="005974F7"/>
    <w:rsid w:val="00D37745"/>
    <w:rsid w:val="00FB6B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7D54F"/>
  <w15:docId w15:val="{417D8C8F-8C10-479A-A6BF-DE32D5F74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8</Pages>
  <Words>5424</Words>
  <Characters>35365</Characters>
  <Application>Microsoft Office Word</Application>
  <DocSecurity>0</DocSecurity>
  <Lines>4420</Lines>
  <Paragraphs>3137</Paragraphs>
  <ScaleCrop>false</ScaleCrop>
  <Company/>
  <LinksUpToDate>false</LinksUpToDate>
  <CharactersWithSpaces>37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s pt 2</dc:title>
  <dc:creator/>
  <cp:keywords/>
  <cp:lastModifiedBy>Hobbs-Murphy,Kayna</cp:lastModifiedBy>
  <cp:revision>2</cp:revision>
  <dcterms:created xsi:type="dcterms:W3CDTF">2022-09-01T21:46:00Z</dcterms:created>
  <dcterms:modified xsi:type="dcterms:W3CDTF">2022-10-11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5</vt:lpwstr>
  </property>
  <property fmtid="{D5CDD505-2E9C-101B-9397-08002B2CF9AE}" pid="3" name="output">
    <vt:lpwstr/>
  </property>
  <property fmtid="{D5CDD505-2E9C-101B-9397-08002B2CF9AE}" pid="4" name="GrammarlyDocumentId">
    <vt:lpwstr>2963230cea9db1fb5c355027ed580c3825a5ef07985541ad0d953a6c1570b766</vt:lpwstr>
  </property>
</Properties>
</file>